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04E34" w14:textId="7CBD6A54" w:rsidR="005C722B" w:rsidRPr="008A44E7" w:rsidRDefault="008A44E7" w:rsidP="78269ED5">
      <w:pPr>
        <w:pStyle w:val="Prrafodelista"/>
        <w:ind w:left="567" w:hanging="141"/>
        <w:jc w:val="center"/>
        <w:rPr>
          <w:rFonts w:ascii="Calibri Light" w:hAnsi="Calibri Light" w:cs="Calibri Light"/>
          <w:b/>
          <w:bCs/>
          <w:color w:val="BF8F00"/>
          <w:sz w:val="36"/>
          <w:szCs w:val="36"/>
          <w:lang w:val="en-US"/>
        </w:rPr>
      </w:pPr>
      <w:r w:rsidRPr="008A44E7">
        <w:rPr>
          <w:rFonts w:ascii="Calibri Light" w:hAnsi="Calibri Light" w:cs="Calibri Light"/>
          <w:b/>
          <w:bCs/>
          <w:color w:val="BF8F00"/>
          <w:sz w:val="36"/>
          <w:szCs w:val="36"/>
          <w:lang w:val="en-US"/>
        </w:rPr>
        <w:t>Groundbreaking for new Hampton by Hilton hotel in Alicante</w:t>
      </w:r>
    </w:p>
    <w:p w14:paraId="2ACE5198" w14:textId="77777777" w:rsidR="0041367B" w:rsidRPr="008A44E7" w:rsidRDefault="0041367B" w:rsidP="0041367B">
      <w:pPr>
        <w:pStyle w:val="Prrafodelista"/>
        <w:ind w:left="567" w:hanging="141"/>
        <w:rPr>
          <w:rFonts w:ascii="Calibri Light" w:hAnsi="Calibri Light" w:cs="Calibri Light"/>
          <w:b/>
          <w:bCs/>
          <w:color w:val="BF8F00"/>
          <w:sz w:val="36"/>
          <w:szCs w:val="36"/>
          <w:lang w:val="en-US"/>
        </w:rPr>
      </w:pPr>
    </w:p>
    <w:p w14:paraId="55392F89" w14:textId="328C8121" w:rsidR="00CB2D68" w:rsidRPr="00AA03EA" w:rsidRDefault="00AA03EA" w:rsidP="0022145B">
      <w:pPr>
        <w:pStyle w:val="Prrafodelista"/>
        <w:numPr>
          <w:ilvl w:val="0"/>
          <w:numId w:val="1"/>
        </w:numPr>
        <w:jc w:val="both"/>
        <w:rPr>
          <w:rFonts w:ascii="Calibri Light" w:hAnsi="Calibri Light" w:cs="Calibri Light"/>
          <w:b/>
          <w:color w:val="BF8F00"/>
          <w:sz w:val="24"/>
          <w:szCs w:val="24"/>
          <w:lang w:val="en-US"/>
        </w:rPr>
      </w:pPr>
      <w:r w:rsidRPr="00AA03EA">
        <w:rPr>
          <w:rFonts w:ascii="Calibri Light" w:hAnsi="Calibri Light" w:cs="Calibri Light"/>
          <w:b/>
          <w:color w:val="BF8F00"/>
          <w:sz w:val="24"/>
          <w:szCs w:val="24"/>
          <w:lang w:val="en-US"/>
        </w:rPr>
        <w:t>The Mayor of Elche, Pablo Ruz Villanueva, along with other representatives of the property and the architectural firm in charge of the development of the property, as well as a representative of the hotel group, attended the presentation of the start of construction.</w:t>
      </w:r>
    </w:p>
    <w:p w14:paraId="55878B06" w14:textId="3172FF73" w:rsidR="008C784D" w:rsidRPr="00AA03EA" w:rsidRDefault="008C784D" w:rsidP="00BD5941">
      <w:pPr>
        <w:pStyle w:val="Prrafodelista"/>
        <w:spacing w:after="0" w:line="240" w:lineRule="auto"/>
        <w:jc w:val="both"/>
        <w:rPr>
          <w:rFonts w:ascii="Calibri Light" w:hAnsi="Calibri Light" w:cs="Calibri Light"/>
          <w:b/>
          <w:color w:val="BF8F00"/>
          <w:sz w:val="24"/>
          <w:szCs w:val="24"/>
          <w:lang w:val="en-US"/>
        </w:rPr>
      </w:pPr>
    </w:p>
    <w:p w14:paraId="04C46AEB" w14:textId="08BC62D9" w:rsidR="00860F5D" w:rsidRPr="001B0562" w:rsidRDefault="001B0562">
      <w:pPr>
        <w:pStyle w:val="Prrafodelista"/>
        <w:numPr>
          <w:ilvl w:val="0"/>
          <w:numId w:val="1"/>
        </w:numPr>
        <w:spacing w:after="0" w:line="240" w:lineRule="auto"/>
        <w:jc w:val="both"/>
        <w:rPr>
          <w:rFonts w:ascii="Calibri Light" w:hAnsi="Calibri Light" w:cs="Calibri Light"/>
          <w:b/>
          <w:color w:val="BF8F00"/>
          <w:sz w:val="24"/>
          <w:szCs w:val="24"/>
          <w:lang w:val="en-US"/>
        </w:rPr>
      </w:pPr>
      <w:r w:rsidRPr="001B0562">
        <w:rPr>
          <w:rFonts w:ascii="Calibri Light" w:hAnsi="Calibri Light" w:cs="Calibri Light"/>
          <w:b/>
          <w:color w:val="BF8F00"/>
          <w:sz w:val="24"/>
          <w:szCs w:val="24"/>
          <w:lang w:val="en-US"/>
        </w:rPr>
        <w:t>The new hotel, which will require an investment of more than 5 million euros, will be the first Hampton by Hilton hotel in Alicante</w:t>
      </w:r>
      <w:r w:rsidR="00721B65">
        <w:rPr>
          <w:rFonts w:ascii="Calibri Light" w:hAnsi="Calibri Light" w:cs="Calibri Light"/>
          <w:b/>
          <w:color w:val="BF8F00"/>
          <w:sz w:val="24"/>
          <w:szCs w:val="24"/>
          <w:lang w:val="en-US"/>
        </w:rPr>
        <w:t xml:space="preserve"> and the fourth in Spain</w:t>
      </w:r>
      <w:r w:rsidR="00A600B2" w:rsidRPr="001B0562">
        <w:rPr>
          <w:rFonts w:ascii="Calibri Light" w:hAnsi="Calibri Light" w:cs="Calibri Light"/>
          <w:b/>
          <w:color w:val="BF8F00"/>
          <w:sz w:val="24"/>
          <w:szCs w:val="24"/>
          <w:lang w:val="en-US"/>
        </w:rPr>
        <w:t>.</w:t>
      </w:r>
    </w:p>
    <w:p w14:paraId="46A8EF7B" w14:textId="77777777" w:rsidR="00A600B2" w:rsidRPr="001B0562" w:rsidRDefault="00A600B2" w:rsidP="00A600B2">
      <w:pPr>
        <w:pStyle w:val="Prrafodelista"/>
        <w:rPr>
          <w:rFonts w:ascii="Calibri Light" w:hAnsi="Calibri Light" w:cs="Calibri Light"/>
          <w:b/>
          <w:color w:val="BF8F00"/>
          <w:sz w:val="24"/>
          <w:szCs w:val="24"/>
          <w:lang w:val="en-US"/>
        </w:rPr>
      </w:pPr>
    </w:p>
    <w:p w14:paraId="0B8EE010" w14:textId="6D9C50B1" w:rsidR="00612D4F" w:rsidRPr="009F25D1" w:rsidRDefault="009F25D1" w:rsidP="00612D4F">
      <w:pPr>
        <w:pStyle w:val="Prrafodelista"/>
        <w:numPr>
          <w:ilvl w:val="0"/>
          <w:numId w:val="1"/>
        </w:numPr>
        <w:spacing w:after="0" w:line="240" w:lineRule="auto"/>
        <w:contextualSpacing w:val="0"/>
        <w:jc w:val="both"/>
        <w:rPr>
          <w:rFonts w:ascii="Calibri Light" w:hAnsi="Calibri Light" w:cs="Calibri Light"/>
          <w:b/>
          <w:color w:val="BF8F00"/>
          <w:sz w:val="24"/>
          <w:szCs w:val="24"/>
          <w:lang w:val="en-US"/>
        </w:rPr>
      </w:pPr>
      <w:r w:rsidRPr="009F25D1">
        <w:rPr>
          <w:rFonts w:ascii="Calibri Light" w:hAnsi="Calibri Light" w:cs="Calibri Light"/>
          <w:b/>
          <w:color w:val="BF8F00"/>
          <w:sz w:val="24"/>
          <w:szCs w:val="24"/>
          <w:lang w:val="en-US"/>
        </w:rPr>
        <w:t>The property is expected to open in early 2025 and will be managed by Panoram Hotel Management.</w:t>
      </w:r>
    </w:p>
    <w:p w14:paraId="24162D83" w14:textId="77777777" w:rsidR="005C722B" w:rsidRPr="009F25D1" w:rsidRDefault="005C722B" w:rsidP="005C722B">
      <w:pPr>
        <w:pStyle w:val="Prrafodelista"/>
        <w:rPr>
          <w:rFonts w:ascii="Calibri Light" w:hAnsi="Calibri Light" w:cs="Calibri Light"/>
          <w:b/>
          <w:color w:val="BF8F00"/>
          <w:sz w:val="24"/>
          <w:szCs w:val="24"/>
          <w:lang w:val="en-US"/>
        </w:rPr>
      </w:pPr>
    </w:p>
    <w:p w14:paraId="62603C3F" w14:textId="3AD91D5D" w:rsidR="00BD73A5" w:rsidRPr="00BD73A5" w:rsidRDefault="00EB1384" w:rsidP="00BD73A5">
      <w:pPr>
        <w:jc w:val="both"/>
        <w:rPr>
          <w:rFonts w:ascii="Calibri Light" w:hAnsi="Calibri Light" w:cs="Calibri Light"/>
          <w:lang w:val="en-US"/>
        </w:rPr>
      </w:pPr>
      <w:r w:rsidRPr="00BD73A5">
        <w:rPr>
          <w:rFonts w:ascii="Calibri Light" w:hAnsi="Calibri Light" w:cs="Calibri Light"/>
          <w:b/>
          <w:color w:val="BF8F00"/>
          <w:sz w:val="24"/>
          <w:szCs w:val="24"/>
          <w:lang w:val="en-US"/>
        </w:rPr>
        <w:t>Alicante</w:t>
      </w:r>
      <w:r w:rsidR="005C722B" w:rsidRPr="00BD73A5">
        <w:rPr>
          <w:rFonts w:ascii="Calibri Light" w:hAnsi="Calibri Light" w:cs="Calibri Light"/>
          <w:b/>
          <w:color w:val="BF8F00"/>
          <w:sz w:val="24"/>
          <w:szCs w:val="24"/>
          <w:lang w:val="en-US"/>
        </w:rPr>
        <w:t xml:space="preserve">, </w:t>
      </w:r>
      <w:r w:rsidR="00BD73A5" w:rsidRPr="00BD73A5">
        <w:rPr>
          <w:rFonts w:ascii="Calibri Light" w:hAnsi="Calibri Light" w:cs="Calibri Light"/>
          <w:b/>
          <w:color w:val="BF8F00"/>
          <w:sz w:val="24"/>
          <w:szCs w:val="24"/>
          <w:lang w:val="en-US"/>
        </w:rPr>
        <w:t xml:space="preserve">December </w:t>
      </w:r>
      <w:r w:rsidRPr="00BD73A5">
        <w:rPr>
          <w:rFonts w:ascii="Calibri Light" w:hAnsi="Calibri Light" w:cs="Calibri Light"/>
          <w:b/>
          <w:color w:val="BF8F00"/>
          <w:sz w:val="24"/>
          <w:szCs w:val="24"/>
          <w:lang w:val="en-US"/>
        </w:rPr>
        <w:t>5</w:t>
      </w:r>
      <w:r w:rsidR="00BD73A5" w:rsidRPr="00BD73A5">
        <w:rPr>
          <w:rFonts w:ascii="Calibri Light" w:hAnsi="Calibri Light" w:cs="Calibri Light"/>
          <w:b/>
          <w:color w:val="BF8F00"/>
          <w:sz w:val="24"/>
          <w:szCs w:val="24"/>
          <w:vertAlign w:val="superscript"/>
          <w:lang w:val="en-US"/>
        </w:rPr>
        <w:t>th</w:t>
      </w:r>
      <w:r w:rsidR="00BD73A5">
        <w:rPr>
          <w:rFonts w:ascii="Calibri Light" w:hAnsi="Calibri Light" w:cs="Calibri Light"/>
          <w:b/>
          <w:color w:val="BF8F00"/>
          <w:sz w:val="24"/>
          <w:szCs w:val="24"/>
          <w:lang w:val="en-US"/>
        </w:rPr>
        <w:t>,</w:t>
      </w:r>
      <w:r w:rsidR="005C722B" w:rsidRPr="00BD73A5">
        <w:rPr>
          <w:rFonts w:ascii="Calibri Light" w:hAnsi="Calibri Light" w:cs="Calibri Light"/>
          <w:b/>
          <w:color w:val="BF8F00"/>
          <w:sz w:val="24"/>
          <w:szCs w:val="24"/>
          <w:lang w:val="en-US"/>
        </w:rPr>
        <w:t xml:space="preserve"> 2023.-</w:t>
      </w:r>
      <w:r w:rsidR="005C722B" w:rsidRPr="00BD73A5">
        <w:rPr>
          <w:rFonts w:ascii="Calibri Light" w:hAnsi="Calibri Light" w:cs="Calibri Light"/>
          <w:b/>
          <w:color w:val="BF8F00"/>
          <w:lang w:val="en-US"/>
        </w:rPr>
        <w:t xml:space="preserve"> </w:t>
      </w:r>
      <w:r w:rsidR="00BD73A5" w:rsidRPr="00BD73A5">
        <w:rPr>
          <w:rFonts w:ascii="Calibri Light" w:hAnsi="Calibri Light" w:cs="Calibri Light"/>
          <w:lang w:val="en-US"/>
        </w:rPr>
        <w:t xml:space="preserve">The Mayor of Elche, Pablo Ruz Villanueva, together with Luis Rubiato, architect of ARN Arquitectos Studio, Leo Kenyon, Hilton Project Manager, and Javier Alemañ, owner of Grupo Lo Baró, participated this morning in the groundbreaking ceremony for the construction of the new Hampton by Hilton hotel in Alicante. </w:t>
      </w:r>
    </w:p>
    <w:p w14:paraId="3D67FD3D" w14:textId="000A0B70" w:rsidR="00413BB8" w:rsidRPr="00BD73A5" w:rsidRDefault="00BD73A5" w:rsidP="00BD73A5">
      <w:pPr>
        <w:jc w:val="both"/>
        <w:rPr>
          <w:rFonts w:ascii="Calibri Light" w:hAnsi="Calibri Light" w:cs="Calibri Light"/>
          <w:b/>
          <w:color w:val="BF8F00"/>
          <w:lang w:val="en-US"/>
        </w:rPr>
      </w:pPr>
      <w:r w:rsidRPr="00BD73A5">
        <w:rPr>
          <w:rFonts w:ascii="Calibri Light" w:hAnsi="Calibri Light" w:cs="Calibri Light"/>
          <w:lang w:val="en-US"/>
        </w:rPr>
        <w:t>Located in L'Altet, the main access point to Alicante-Elche Miguel Hernández Airport, the future property will take advantage of its proximity to the city of Alicante and its beaches, in addition to the international terminal as its main business.</w:t>
      </w:r>
    </w:p>
    <w:p w14:paraId="16038845" w14:textId="596AF190" w:rsidR="00EB1384" w:rsidRPr="00BD73A5" w:rsidRDefault="00EB1384" w:rsidP="005C722B">
      <w:pPr>
        <w:spacing w:after="0"/>
        <w:jc w:val="both"/>
        <w:rPr>
          <w:rFonts w:ascii="Calibri Light" w:hAnsi="Calibri Light" w:cs="Calibri Light"/>
          <w:b/>
          <w:color w:val="BF8F00"/>
          <w:lang w:val="en-US"/>
        </w:rPr>
      </w:pPr>
    </w:p>
    <w:p w14:paraId="74F611A9" w14:textId="6E4B5B3B" w:rsidR="00D54432" w:rsidRDefault="001F1A90" w:rsidP="005C722B">
      <w:pPr>
        <w:spacing w:after="0"/>
        <w:jc w:val="both"/>
        <w:rPr>
          <w:rFonts w:ascii="Calibri Light" w:hAnsi="Calibri Light" w:cs="Calibri Light"/>
          <w:bCs/>
          <w:lang w:val="en-US"/>
        </w:rPr>
      </w:pPr>
      <w:r w:rsidRPr="001F1A90">
        <w:rPr>
          <w:rFonts w:ascii="Calibri Light" w:hAnsi="Calibri Light" w:cs="Calibri Light"/>
          <w:bCs/>
          <w:lang w:val="en-US"/>
        </w:rPr>
        <w:t xml:space="preserve">The event began with a welcome speech by Luis Rubiato, spokesman for the architectural firm, who gave details of the layout and architectural composition of the new property. In this regard, he pointed out that "the future Hampton by Hilton hotel in Alicante will have a built area of 4,598 square meters, with 72 modern and spacious rooms distributed over three floors.  And on the first floor will be located the common areas of the hotel, implemented through several high quality services and a large outdoor terrace with swimming pool". In addition, Luis Rubiato stated that "the Hampton by Hilton Hotel in Alicante will represent a total investment of more than 5 million euros, and for its execution the use of industrialized construction systems is being considered in order to reduce costs and speed up the </w:t>
      </w:r>
      <w:r>
        <w:rPr>
          <w:rFonts w:ascii="Calibri Light" w:hAnsi="Calibri Light" w:cs="Calibri Light"/>
          <w:bCs/>
          <w:lang w:val="en-US"/>
        </w:rPr>
        <w:t>construction</w:t>
      </w:r>
      <w:r w:rsidRPr="001F1A90">
        <w:rPr>
          <w:rFonts w:ascii="Calibri Light" w:hAnsi="Calibri Light" w:cs="Calibri Light"/>
          <w:bCs/>
          <w:lang w:val="en-US"/>
        </w:rPr>
        <w:t xml:space="preserve"> time".</w:t>
      </w:r>
    </w:p>
    <w:p w14:paraId="6C1CB131" w14:textId="77777777" w:rsidR="001F1A90" w:rsidRPr="001F1A90" w:rsidRDefault="001F1A90" w:rsidP="005C722B">
      <w:pPr>
        <w:spacing w:after="0"/>
        <w:jc w:val="both"/>
        <w:rPr>
          <w:rFonts w:ascii="Calibri Light" w:hAnsi="Calibri Light" w:cs="Calibri Light"/>
          <w:bCs/>
          <w:lang w:val="en-US"/>
        </w:rPr>
      </w:pPr>
    </w:p>
    <w:p w14:paraId="631A7A57" w14:textId="77777777" w:rsidR="002C6503" w:rsidRDefault="002C6503" w:rsidP="0022145B">
      <w:pPr>
        <w:jc w:val="both"/>
        <w:rPr>
          <w:rFonts w:ascii="Calibri Light" w:hAnsi="Calibri Light" w:cs="Calibri Light"/>
          <w:lang w:val="en-US"/>
        </w:rPr>
      </w:pPr>
      <w:r w:rsidRPr="002C6503">
        <w:rPr>
          <w:rFonts w:ascii="Calibri Light" w:hAnsi="Calibri Light" w:cs="Calibri Light"/>
          <w:lang w:val="en-US"/>
        </w:rPr>
        <w:t>Similarly, the property owners, during Javier Alemañ's speech, expressed gratitude to the present authorities, Panoram, and Hilton International for their professional expertise and knowledge in the hospitality industry. "It is a source of great joy for us to see this project that we dreamed of several years ago finally become a reality." to which he added "L'Altet is a destination with a lot of potential yet to be exploited and we are sure that this new hotel will be a good starting point."</w:t>
      </w:r>
    </w:p>
    <w:p w14:paraId="3015856E" w14:textId="77777777" w:rsidR="002C6503" w:rsidRDefault="002C6503" w:rsidP="0022145B">
      <w:pPr>
        <w:jc w:val="both"/>
        <w:rPr>
          <w:rFonts w:ascii="Calibri Light" w:hAnsi="Calibri Light" w:cs="Calibri Light"/>
          <w:lang w:val="en-US"/>
        </w:rPr>
      </w:pPr>
    </w:p>
    <w:p w14:paraId="619D3E00" w14:textId="15A95010" w:rsidR="004E7725" w:rsidRDefault="008F1E8E" w:rsidP="005C722B">
      <w:pPr>
        <w:spacing w:after="0"/>
        <w:jc w:val="both"/>
        <w:rPr>
          <w:rFonts w:ascii="Calibri Light" w:hAnsi="Calibri Light" w:cs="Calibri Light"/>
          <w:bCs/>
          <w:lang w:val="en-US"/>
        </w:rPr>
      </w:pPr>
      <w:r w:rsidRPr="008F1E8E">
        <w:rPr>
          <w:rFonts w:ascii="Calibri Light" w:hAnsi="Calibri Light" w:cs="Calibri Light"/>
          <w:bCs/>
          <w:lang w:val="en-US"/>
        </w:rPr>
        <w:lastRenderedPageBreak/>
        <w:t>Leo Kenyon, the project manager at Hilton, stated that the project is a significant addition to Hilton's portfolio at important tourist locations in Spain. "The Hampton by Hilton Alicante hotel's construction will mark our fourth hotel in Spain. This undertaking reinforces our presence in the Spanish market and spotlights Hampton by Hilton's expanding appeal, with over 100 operational or in-progress hotels across Europe." "To achieve our goal, we have positioned ourselves with two trusted partners, Panoram Hotel Management and Grupo Lo Baró, to strengthen the brand's success in Spain."</w:t>
      </w:r>
    </w:p>
    <w:p w14:paraId="5C81F26A" w14:textId="77777777" w:rsidR="008F1E8E" w:rsidRPr="008F1E8E" w:rsidRDefault="008F1E8E" w:rsidP="005C722B">
      <w:pPr>
        <w:spacing w:after="0"/>
        <w:jc w:val="both"/>
        <w:rPr>
          <w:rFonts w:ascii="Calibri Light" w:hAnsi="Calibri Light" w:cs="Calibri Light"/>
          <w:bCs/>
          <w:lang w:val="en-US"/>
        </w:rPr>
      </w:pPr>
    </w:p>
    <w:p w14:paraId="69003EB8" w14:textId="03E6E0EB" w:rsidR="00074F1B" w:rsidRPr="001F3853" w:rsidRDefault="0014197D" w:rsidP="005C722B">
      <w:pPr>
        <w:spacing w:after="0"/>
        <w:jc w:val="both"/>
        <w:rPr>
          <w:rFonts w:ascii="Calibri Light" w:hAnsi="Calibri Light" w:cs="Calibri Light"/>
          <w:lang w:val="en-US"/>
        </w:rPr>
      </w:pPr>
      <w:r w:rsidRPr="0014197D">
        <w:rPr>
          <w:rFonts w:ascii="Calibri Light" w:hAnsi="Calibri Light" w:cs="Calibri Light"/>
          <w:lang w:val="en-US"/>
        </w:rPr>
        <w:t xml:space="preserve">The event concluded with a speech by Pablo Ruz, the mayor of Elche, who emphasized the significance of international hotel brands being present in the city to boost tourism. </w:t>
      </w:r>
      <w:r w:rsidRPr="001F3853">
        <w:rPr>
          <w:rFonts w:ascii="Calibri Light" w:hAnsi="Calibri Light" w:cs="Calibri Light"/>
          <w:lang w:val="en-US"/>
        </w:rPr>
        <w:t>"</w:t>
      </w:r>
      <w:r w:rsidRPr="001F3853">
        <w:rPr>
          <w:rFonts w:ascii="Calibri Light" w:hAnsi="Calibri Light" w:cs="Calibri Light"/>
          <w:highlight w:val="yellow"/>
          <w:lang w:val="en-US"/>
        </w:rPr>
        <w:t>xxxxx,</w:t>
      </w:r>
      <w:r w:rsidRPr="001F3853">
        <w:rPr>
          <w:rFonts w:ascii="Calibri Light" w:hAnsi="Calibri Light" w:cs="Calibri Light"/>
          <w:lang w:val="en-US"/>
        </w:rPr>
        <w:t>" he commented.</w:t>
      </w:r>
    </w:p>
    <w:p w14:paraId="3DE5A243" w14:textId="77777777" w:rsidR="0014197D" w:rsidRPr="001F3853" w:rsidRDefault="0014197D" w:rsidP="005C722B">
      <w:pPr>
        <w:spacing w:after="0"/>
        <w:jc w:val="both"/>
        <w:rPr>
          <w:rFonts w:ascii="Calibri Light" w:hAnsi="Calibri Light" w:cs="Calibri Light"/>
          <w:lang w:val="en-US"/>
        </w:rPr>
      </w:pPr>
    </w:p>
    <w:p w14:paraId="55541CB7" w14:textId="77777777" w:rsidR="0014197D" w:rsidRPr="001F3853" w:rsidRDefault="0014197D" w:rsidP="005C722B">
      <w:pPr>
        <w:spacing w:after="0"/>
        <w:jc w:val="both"/>
        <w:rPr>
          <w:rFonts w:ascii="Calibri Light" w:hAnsi="Calibri Light" w:cs="Calibri Light"/>
          <w:bCs/>
          <w:lang w:val="en-US"/>
        </w:rPr>
      </w:pPr>
    </w:p>
    <w:p w14:paraId="1A4D48BB" w14:textId="07861F8A" w:rsidR="00DE18EE" w:rsidRPr="001F3853" w:rsidRDefault="00D7543F" w:rsidP="005C722B">
      <w:pPr>
        <w:spacing w:after="0"/>
        <w:jc w:val="both"/>
        <w:rPr>
          <w:rFonts w:ascii="Calibri Light" w:hAnsi="Calibri Light" w:cs="Calibri Light"/>
          <w:b/>
          <w:color w:val="BF8F00"/>
          <w:sz w:val="24"/>
          <w:szCs w:val="24"/>
          <w:lang w:val="en-US"/>
        </w:rPr>
      </w:pPr>
      <w:r w:rsidRPr="001F3853">
        <w:rPr>
          <w:rFonts w:ascii="Calibri Light" w:hAnsi="Calibri Light" w:cs="Calibri Light"/>
          <w:b/>
          <w:color w:val="BF8F00"/>
          <w:sz w:val="24"/>
          <w:szCs w:val="24"/>
          <w:lang w:val="en-US"/>
        </w:rPr>
        <w:t xml:space="preserve">Panoram, grandes aliados de Hilton  </w:t>
      </w:r>
    </w:p>
    <w:p w14:paraId="788E29D5" w14:textId="77777777" w:rsidR="00D7543F" w:rsidRPr="001F3853" w:rsidRDefault="00D7543F" w:rsidP="005C722B">
      <w:pPr>
        <w:spacing w:after="0"/>
        <w:jc w:val="both"/>
        <w:rPr>
          <w:rFonts w:ascii="Calibri Light" w:hAnsi="Calibri Light" w:cs="Calibri Light"/>
          <w:bCs/>
          <w:lang w:val="en-US"/>
        </w:rPr>
      </w:pPr>
    </w:p>
    <w:p w14:paraId="681ED6D6" w14:textId="21CB193F" w:rsidR="00FE6085" w:rsidRDefault="005251CE" w:rsidP="005C722B">
      <w:pPr>
        <w:spacing w:after="0"/>
        <w:jc w:val="both"/>
        <w:rPr>
          <w:rFonts w:ascii="Calibri Light" w:hAnsi="Calibri Light" w:cs="Calibri Light"/>
          <w:bCs/>
          <w:lang w:val="en-US"/>
        </w:rPr>
      </w:pPr>
      <w:r w:rsidRPr="005251CE">
        <w:rPr>
          <w:rFonts w:ascii="Calibri Light" w:hAnsi="Calibri Light" w:cs="Calibri Light"/>
          <w:bCs/>
          <w:lang w:val="en-US"/>
        </w:rPr>
        <w:t>Hampton by Hilton in Alicante, set to open in early 2025, will be managed by Panoram Hotel Management, a prominent hotel management company with multiple brands under its wing in Spain. Panoram is expanding its hotel portfolio in Spain with the addition of the fourth Hampton by Hilton hotel under its management. This new property follows the October 2020 opening of Hampton by Hilton Alcobendas in Madrid and the Hampton by Hilton Barcelona Fira Gran Vía, which opened in September 2021. The Malaga location is set to join the portfolio in 2024.</w:t>
      </w:r>
    </w:p>
    <w:p w14:paraId="5CF66FE4" w14:textId="77777777" w:rsidR="005251CE" w:rsidRPr="005251CE" w:rsidRDefault="005251CE" w:rsidP="005C722B">
      <w:pPr>
        <w:spacing w:after="0"/>
        <w:jc w:val="both"/>
        <w:rPr>
          <w:rFonts w:ascii="Calibri Light" w:hAnsi="Calibri Light" w:cs="Calibri Light"/>
          <w:bCs/>
          <w:lang w:val="en-US"/>
        </w:rPr>
      </w:pPr>
    </w:p>
    <w:p w14:paraId="23904724" w14:textId="7470DE18" w:rsidR="00AC44CB" w:rsidRDefault="00F16011" w:rsidP="005C722B">
      <w:pPr>
        <w:spacing w:after="0"/>
        <w:jc w:val="both"/>
        <w:rPr>
          <w:rFonts w:ascii="Calibri Light" w:hAnsi="Calibri Light" w:cs="Calibri Light"/>
          <w:bCs/>
          <w:lang w:val="en-US"/>
        </w:rPr>
      </w:pPr>
      <w:r w:rsidRPr="00F16011">
        <w:rPr>
          <w:rFonts w:ascii="Calibri Light" w:hAnsi="Calibri Light" w:cs="Calibri Light"/>
          <w:bCs/>
          <w:lang w:val="en-US"/>
        </w:rPr>
        <w:t>The management company already has other hotels under various Hilton brands in its portfolio and now manages a total of eight properties with more than 800 rooms for the international group.</w:t>
      </w:r>
    </w:p>
    <w:p w14:paraId="4591606B" w14:textId="77777777" w:rsidR="00F16011" w:rsidRPr="005251CE" w:rsidRDefault="00F16011" w:rsidP="005C722B">
      <w:pPr>
        <w:spacing w:after="0"/>
        <w:jc w:val="both"/>
        <w:rPr>
          <w:rFonts w:ascii="Calibri Light" w:hAnsi="Calibri Light" w:cs="Calibri Light"/>
          <w:bCs/>
          <w:lang w:val="en-US"/>
        </w:rPr>
      </w:pPr>
    </w:p>
    <w:p w14:paraId="3368C7A0" w14:textId="77777777" w:rsidR="005C722B" w:rsidRPr="005251CE" w:rsidRDefault="005C722B" w:rsidP="005C722B">
      <w:pPr>
        <w:spacing w:after="0" w:line="240" w:lineRule="auto"/>
        <w:rPr>
          <w:rFonts w:ascii="Calibri Light" w:hAnsi="Calibri Light" w:cs="Calibri Light"/>
          <w:b/>
          <w:color w:val="BF8F00"/>
          <w:sz w:val="4"/>
          <w:szCs w:val="4"/>
          <w:u w:val="single"/>
          <w:lang w:val="en-US"/>
        </w:rPr>
      </w:pPr>
    </w:p>
    <w:p w14:paraId="55BF0B42" w14:textId="3DD5F8A7" w:rsidR="005C722B" w:rsidRPr="00952545" w:rsidRDefault="00F16011" w:rsidP="005C722B">
      <w:pPr>
        <w:rPr>
          <w:rFonts w:ascii="Calibri Light" w:hAnsi="Calibri Light" w:cs="Calibri Light"/>
          <w:b/>
          <w:color w:val="BF8F00"/>
          <w:sz w:val="20"/>
          <w:szCs w:val="20"/>
          <w:u w:val="single"/>
          <w:lang w:val="en-US"/>
        </w:rPr>
      </w:pPr>
      <w:r w:rsidRPr="00952545">
        <w:rPr>
          <w:rFonts w:ascii="Calibri Light" w:hAnsi="Calibri Light" w:cs="Calibri Light"/>
          <w:b/>
          <w:color w:val="BF8F00"/>
          <w:sz w:val="20"/>
          <w:szCs w:val="20"/>
          <w:u w:val="single"/>
          <w:lang w:val="en-US"/>
        </w:rPr>
        <w:t>About</w:t>
      </w:r>
      <w:r w:rsidR="005C722B" w:rsidRPr="00952545">
        <w:rPr>
          <w:rFonts w:ascii="Calibri Light" w:hAnsi="Calibri Light" w:cs="Calibri Light"/>
          <w:b/>
          <w:color w:val="BF8F00"/>
          <w:sz w:val="20"/>
          <w:szCs w:val="20"/>
          <w:u w:val="single"/>
          <w:lang w:val="en-US"/>
        </w:rPr>
        <w:t xml:space="preserve"> Panoram Hotel Management</w:t>
      </w:r>
    </w:p>
    <w:p w14:paraId="65B26E90" w14:textId="75AC4D03" w:rsidR="005C722B" w:rsidRDefault="00952545" w:rsidP="005C722B">
      <w:pPr>
        <w:spacing w:after="0" w:line="240" w:lineRule="auto"/>
        <w:rPr>
          <w:rFonts w:ascii="Calibri Light" w:hAnsi="Calibri Light" w:cs="Calibri Light"/>
          <w:bCs/>
          <w:sz w:val="20"/>
          <w:szCs w:val="20"/>
          <w:lang w:val="en-US"/>
        </w:rPr>
      </w:pPr>
      <w:r w:rsidRPr="00952545">
        <w:rPr>
          <w:rFonts w:ascii="Calibri Light" w:hAnsi="Calibri Light" w:cs="Calibri Light"/>
          <w:bCs/>
          <w:sz w:val="20"/>
          <w:szCs w:val="20"/>
          <w:lang w:val="en-US"/>
        </w:rPr>
        <w:t>Panoram Hotel Management is a company that specializes in managing hotel establishments under various brands. Throughout its 30-year history, the company has continually adapted its business to meet the industry's needs, always striving for optimal project profitability and maximum guest satisfaction, which is the true focal point of the hotel business. Presently, Panoram Hotel Management maintains a portfolio of eleven managed hotels spanning Spain and Italy.</w:t>
      </w:r>
    </w:p>
    <w:p w14:paraId="02981D35" w14:textId="77777777" w:rsidR="00952545" w:rsidRPr="00952545" w:rsidRDefault="00952545" w:rsidP="005C722B">
      <w:pPr>
        <w:spacing w:after="0" w:line="240" w:lineRule="auto"/>
        <w:rPr>
          <w:rFonts w:ascii="Calibri Light" w:hAnsi="Calibri Light" w:cs="Calibri Light"/>
          <w:sz w:val="20"/>
          <w:szCs w:val="20"/>
          <w:shd w:val="clear" w:color="auto" w:fill="FFFFFF"/>
          <w:lang w:val="en-US"/>
        </w:rPr>
      </w:pPr>
    </w:p>
    <w:p w14:paraId="43DDAA72" w14:textId="26ECE4B3" w:rsidR="004C3DD1" w:rsidRPr="006C2BDA" w:rsidRDefault="00952545" w:rsidP="004C3DD1">
      <w:pPr>
        <w:rPr>
          <w:rFonts w:ascii="Calibri Light" w:hAnsi="Calibri Light" w:cs="Calibri Light"/>
          <w:b/>
          <w:color w:val="BF8F00"/>
          <w:sz w:val="20"/>
          <w:szCs w:val="20"/>
          <w:u w:val="single"/>
          <w:lang w:val="en-US"/>
        </w:rPr>
      </w:pPr>
      <w:r w:rsidRPr="006C2BDA">
        <w:rPr>
          <w:rFonts w:ascii="Calibri Light" w:hAnsi="Calibri Light" w:cs="Calibri Light"/>
          <w:b/>
          <w:color w:val="BF8F00"/>
          <w:sz w:val="20"/>
          <w:szCs w:val="20"/>
          <w:u w:val="single"/>
          <w:lang w:val="en-US"/>
        </w:rPr>
        <w:t>About</w:t>
      </w:r>
      <w:r w:rsidR="004C3DD1" w:rsidRPr="006C2BDA">
        <w:rPr>
          <w:rFonts w:ascii="Calibri Light" w:hAnsi="Calibri Light" w:cs="Calibri Light"/>
          <w:b/>
          <w:color w:val="BF8F00"/>
          <w:sz w:val="20"/>
          <w:szCs w:val="20"/>
          <w:u w:val="single"/>
          <w:lang w:val="en-US"/>
        </w:rPr>
        <w:t xml:space="preserve"> de Hampton by Hilton</w:t>
      </w:r>
    </w:p>
    <w:p w14:paraId="1D65165B" w14:textId="77777777" w:rsidR="001F3853" w:rsidRPr="00081062" w:rsidRDefault="001F3853" w:rsidP="001F3853">
      <w:pPr>
        <w:pStyle w:val="Sinespaciado"/>
        <w:rPr>
          <w:rFonts w:ascii="Calibri" w:hAnsi="Calibri" w:cs="Calibri"/>
          <w:sz w:val="20"/>
          <w:szCs w:val="20"/>
        </w:rPr>
      </w:pPr>
      <w:r w:rsidRPr="00081062">
        <w:rPr>
          <w:rFonts w:ascii="Calibri" w:hAnsi="Calibri" w:cs="Calibri"/>
          <w:sz w:val="20"/>
          <w:szCs w:val="20"/>
        </w:rPr>
        <w:t>As the No. 1 ranked lodging franchise for the last 14 years by Entrepreneur</w:t>
      </w:r>
      <w:r w:rsidRPr="00081062">
        <w:rPr>
          <w:rFonts w:ascii="Calibri" w:hAnsi="Calibri" w:cs="Calibri"/>
          <w:sz w:val="20"/>
          <w:szCs w:val="20"/>
          <w:vertAlign w:val="superscript"/>
        </w:rPr>
        <w:t>®</w:t>
      </w:r>
      <w:r w:rsidRPr="00081062">
        <w:rPr>
          <w:rFonts w:ascii="Calibri" w:hAnsi="Calibri" w:cs="Calibri"/>
          <w:sz w:val="20"/>
          <w:szCs w:val="20"/>
        </w:rPr>
        <w:t xml:space="preserve">, </w:t>
      </w:r>
      <w:hyperlink r:id="rId10">
        <w:r w:rsidRPr="00081062">
          <w:rPr>
            <w:rStyle w:val="Hipervnculo"/>
            <w:rFonts w:ascii="Calibri" w:hAnsi="Calibri" w:cs="Calibri"/>
            <w:sz w:val="20"/>
            <w:szCs w:val="20"/>
          </w:rPr>
          <w:t>Hampton by Hilton</w:t>
        </w:r>
      </w:hyperlink>
      <w:r w:rsidRPr="00081062">
        <w:rPr>
          <w:rFonts w:ascii="Calibri" w:hAnsi="Calibri" w:cs="Calibri"/>
          <w:sz w:val="20"/>
          <w:szCs w:val="20"/>
        </w:rPr>
        <w:t xml:space="preserve"> </w:t>
      </w:r>
      <w:r w:rsidRPr="00081062">
        <w:rPr>
          <w:rFonts w:ascii="Calibri" w:hAnsi="Calibri" w:cs="Calibri"/>
          <w:color w:val="4D5156"/>
          <w:sz w:val="20"/>
          <w:szCs w:val="20"/>
        </w:rPr>
        <w:t>—</w:t>
      </w:r>
      <w:r w:rsidRPr="00081062">
        <w:rPr>
          <w:rFonts w:ascii="Calibri" w:hAnsi="Calibri" w:cs="Calibri"/>
          <w:sz w:val="20"/>
          <w:szCs w:val="20"/>
        </w:rPr>
        <w:t xml:space="preserve"> including Hampton Inn by Hilton and Hampton Inn &amp; Suites by Hilton </w:t>
      </w:r>
      <w:r w:rsidRPr="00081062">
        <w:rPr>
          <w:rFonts w:ascii="Calibri" w:hAnsi="Calibri" w:cs="Calibri"/>
          <w:color w:val="4D5156"/>
          <w:sz w:val="20"/>
          <w:szCs w:val="20"/>
        </w:rPr>
        <w:t>—</w:t>
      </w:r>
      <w:r w:rsidRPr="00081062">
        <w:rPr>
          <w:rFonts w:ascii="Calibri" w:hAnsi="Calibri" w:cs="Calibri"/>
          <w:sz w:val="20"/>
          <w:szCs w:val="20"/>
        </w:rPr>
        <w:t xml:space="preserve"> serves quality-driven and value-conscious travelers at more than 2,900 properties in 37 countries and territories around the globe. The brand continues to lead its segment by providing guests with high quality, thoughtfully designed accommodations and amenities, such as modern and spacious rooms, complimentary Wi-Fi and free hot breakfast. Hampton by Hilton is committed to delivering an exceptionally friendly and authentic service all backed by the 100% Hampton Guarantee</w:t>
      </w:r>
      <w:r w:rsidRPr="00081062">
        <w:rPr>
          <w:rFonts w:ascii="Calibri" w:hAnsi="Calibri" w:cs="Calibri"/>
          <w:sz w:val="20"/>
          <w:szCs w:val="20"/>
          <w:vertAlign w:val="superscript"/>
        </w:rPr>
        <w:t>TM</w:t>
      </w:r>
      <w:r w:rsidRPr="00081062">
        <w:rPr>
          <w:rFonts w:ascii="Calibri" w:hAnsi="Calibri" w:cs="Calibri"/>
          <w:sz w:val="20"/>
          <w:szCs w:val="20"/>
        </w:rPr>
        <w:t xml:space="preserve">. Experience a positive stay at Hampton by Hilton by booking at </w:t>
      </w:r>
      <w:hyperlink r:id="rId11">
        <w:r w:rsidRPr="00081062">
          <w:rPr>
            <w:rStyle w:val="Hipervnculo"/>
            <w:rFonts w:ascii="Calibri" w:hAnsi="Calibri" w:cs="Calibri"/>
            <w:sz w:val="20"/>
            <w:szCs w:val="20"/>
          </w:rPr>
          <w:t>hampton.com</w:t>
        </w:r>
      </w:hyperlink>
      <w:r w:rsidRPr="00081062">
        <w:rPr>
          <w:rStyle w:val="Hipervnculo"/>
          <w:rFonts w:ascii="Calibri" w:hAnsi="Calibri" w:cs="Calibri"/>
          <w:sz w:val="20"/>
          <w:szCs w:val="20"/>
        </w:rPr>
        <w:t xml:space="preserve"> </w:t>
      </w:r>
      <w:r w:rsidRPr="00081062">
        <w:rPr>
          <w:rFonts w:ascii="Calibri" w:hAnsi="Calibri" w:cs="Calibri"/>
          <w:sz w:val="20"/>
          <w:szCs w:val="20"/>
        </w:rPr>
        <w:t xml:space="preserve">or through the industry-leading </w:t>
      </w:r>
      <w:hyperlink r:id="rId12">
        <w:r w:rsidRPr="00081062">
          <w:rPr>
            <w:rStyle w:val="Hipervnculo"/>
            <w:rFonts w:ascii="Calibri" w:hAnsi="Calibri" w:cs="Calibri"/>
            <w:sz w:val="20"/>
            <w:szCs w:val="20"/>
          </w:rPr>
          <w:t>Hilton Honors app</w:t>
        </w:r>
      </w:hyperlink>
      <w:r w:rsidRPr="00081062">
        <w:rPr>
          <w:rStyle w:val="Hipervnculo"/>
          <w:rFonts w:ascii="Calibri" w:hAnsi="Calibri" w:cs="Calibri"/>
          <w:sz w:val="20"/>
          <w:szCs w:val="20"/>
        </w:rPr>
        <w:t xml:space="preserve">. </w:t>
      </w:r>
      <w:r w:rsidRPr="00081062">
        <w:rPr>
          <w:rFonts w:ascii="Calibri" w:eastAsia="Arial Unicode MS" w:hAnsi="Calibri" w:cs="Calibri"/>
          <w:color w:val="000000" w:themeColor="text1"/>
          <w:sz w:val="20"/>
          <w:szCs w:val="20"/>
        </w:rPr>
        <w:t xml:space="preserve"> </w:t>
      </w:r>
      <w:hyperlink r:id="rId13">
        <w:r w:rsidRPr="00081062">
          <w:rPr>
            <w:rStyle w:val="Hipervnculo"/>
            <w:rFonts w:ascii="Calibri" w:hAnsi="Calibri" w:cs="Calibri"/>
            <w:sz w:val="20"/>
            <w:szCs w:val="20"/>
          </w:rPr>
          <w:t>Hilton Honors</w:t>
        </w:r>
      </w:hyperlink>
      <w:r w:rsidRPr="00081062">
        <w:rPr>
          <w:rFonts w:ascii="Calibri" w:hAnsi="Calibri" w:cs="Calibri"/>
          <w:color w:val="000000" w:themeColor="text1"/>
          <w:sz w:val="20"/>
          <w:szCs w:val="20"/>
        </w:rPr>
        <w:t xml:space="preserve"> members who book directly through preferred Hilton channels have access to instant benefits</w:t>
      </w:r>
      <w:r w:rsidRPr="00081062">
        <w:rPr>
          <w:rFonts w:ascii="Calibri" w:hAnsi="Calibri" w:cs="Calibri"/>
          <w:sz w:val="20"/>
          <w:szCs w:val="20"/>
        </w:rPr>
        <w:t xml:space="preserve">. Learn more about Hampton by Hilton at </w:t>
      </w:r>
      <w:hyperlink r:id="rId14">
        <w:r w:rsidRPr="00081062">
          <w:rPr>
            <w:rStyle w:val="Hipervnculo"/>
            <w:rFonts w:ascii="Calibri" w:hAnsi="Calibri" w:cs="Calibri"/>
            <w:sz w:val="20"/>
            <w:szCs w:val="20"/>
          </w:rPr>
          <w:t>stories.hilton.com/hampton</w:t>
        </w:r>
      </w:hyperlink>
      <w:r w:rsidRPr="00081062">
        <w:rPr>
          <w:rStyle w:val="Hipervnculo"/>
          <w:rFonts w:ascii="Calibri" w:hAnsi="Calibri" w:cs="Calibri"/>
          <w:color w:val="000000" w:themeColor="text1"/>
          <w:sz w:val="20"/>
          <w:szCs w:val="20"/>
        </w:rPr>
        <w:t>,</w:t>
      </w:r>
      <w:r w:rsidRPr="00081062">
        <w:rPr>
          <w:rFonts w:ascii="Calibri" w:hAnsi="Calibri" w:cs="Calibri"/>
          <w:sz w:val="20"/>
          <w:szCs w:val="20"/>
        </w:rPr>
        <w:t xml:space="preserve"> and follow the brand on </w:t>
      </w:r>
      <w:hyperlink r:id="rId15">
        <w:r w:rsidRPr="00081062">
          <w:rPr>
            <w:rStyle w:val="Hipervnculo"/>
            <w:rFonts w:ascii="Calibri" w:hAnsi="Calibri" w:cs="Calibri"/>
            <w:sz w:val="20"/>
            <w:szCs w:val="20"/>
          </w:rPr>
          <w:t>Facebook</w:t>
        </w:r>
      </w:hyperlink>
      <w:r w:rsidRPr="00081062">
        <w:rPr>
          <w:rFonts w:ascii="Calibri" w:hAnsi="Calibri" w:cs="Calibri"/>
          <w:sz w:val="20"/>
          <w:szCs w:val="20"/>
        </w:rPr>
        <w:t xml:space="preserve">, </w:t>
      </w:r>
      <w:hyperlink r:id="rId16">
        <w:r w:rsidRPr="00081062">
          <w:rPr>
            <w:rStyle w:val="Hipervnculo"/>
            <w:rFonts w:ascii="Calibri" w:hAnsi="Calibri" w:cs="Calibri"/>
            <w:sz w:val="20"/>
            <w:szCs w:val="20"/>
          </w:rPr>
          <w:t>Instagram</w:t>
        </w:r>
      </w:hyperlink>
      <w:r w:rsidRPr="00081062">
        <w:rPr>
          <w:rFonts w:ascii="Calibri" w:hAnsi="Calibri" w:cs="Calibri"/>
          <w:sz w:val="20"/>
          <w:szCs w:val="20"/>
        </w:rPr>
        <w:t xml:space="preserve"> and </w:t>
      </w:r>
      <w:hyperlink r:id="rId17">
        <w:r w:rsidRPr="00081062">
          <w:rPr>
            <w:rStyle w:val="Hipervnculo"/>
            <w:rFonts w:ascii="Calibri" w:hAnsi="Calibri" w:cs="Calibri"/>
            <w:sz w:val="20"/>
            <w:szCs w:val="20"/>
          </w:rPr>
          <w:t>Twitter</w:t>
        </w:r>
      </w:hyperlink>
      <w:r w:rsidRPr="00081062">
        <w:rPr>
          <w:rFonts w:ascii="Calibri" w:hAnsi="Calibri" w:cs="Calibri"/>
          <w:sz w:val="20"/>
          <w:szCs w:val="20"/>
        </w:rPr>
        <w:t>.</w:t>
      </w:r>
    </w:p>
    <w:p w14:paraId="2A8A0CF8" w14:textId="77777777" w:rsidR="004C3DD1" w:rsidRPr="006C2BDA" w:rsidRDefault="004C3DD1" w:rsidP="004C3DD1">
      <w:pPr>
        <w:spacing w:after="0" w:line="240" w:lineRule="auto"/>
        <w:rPr>
          <w:rFonts w:ascii="Calibri Light" w:hAnsi="Calibri Light" w:cs="Calibri Light"/>
          <w:sz w:val="20"/>
          <w:szCs w:val="20"/>
          <w:shd w:val="clear" w:color="auto" w:fill="FFFFFF"/>
          <w:lang w:val="en-US"/>
        </w:rPr>
      </w:pPr>
    </w:p>
    <w:p w14:paraId="0948691A" w14:textId="10AAD57F" w:rsidR="005C722B" w:rsidRPr="006C2BDA" w:rsidRDefault="006C2BDA" w:rsidP="005C722B">
      <w:pPr>
        <w:spacing w:after="0" w:line="240" w:lineRule="auto"/>
        <w:rPr>
          <w:rFonts w:ascii="Calibri Light" w:hAnsi="Calibri Light" w:cs="Calibri Light"/>
          <w:sz w:val="20"/>
          <w:szCs w:val="20"/>
          <w:lang w:val="en-US"/>
        </w:rPr>
      </w:pPr>
      <w:r w:rsidRPr="006C2BDA">
        <w:rPr>
          <w:rFonts w:ascii="Calibri Light" w:hAnsi="Calibri Light" w:cs="Calibri Light"/>
          <w:b/>
          <w:color w:val="BF8F00"/>
          <w:sz w:val="20"/>
          <w:szCs w:val="20"/>
          <w:u w:val="single"/>
          <w:lang w:val="en-US"/>
        </w:rPr>
        <w:lastRenderedPageBreak/>
        <w:t>Press</w:t>
      </w:r>
      <w:r>
        <w:rPr>
          <w:rFonts w:ascii="Calibri Light" w:hAnsi="Calibri Light" w:cs="Calibri Light"/>
          <w:b/>
          <w:color w:val="BF8F00"/>
          <w:sz w:val="20"/>
          <w:szCs w:val="20"/>
          <w:u w:val="single"/>
          <w:lang w:val="en-US"/>
        </w:rPr>
        <w:t xml:space="preserve"> contact</w:t>
      </w:r>
      <w:r w:rsidR="005C722B" w:rsidRPr="006C2BDA">
        <w:rPr>
          <w:rFonts w:ascii="Calibri Light" w:hAnsi="Calibri Light" w:cs="Calibri Light"/>
          <w:color w:val="BF8F00"/>
          <w:sz w:val="20"/>
          <w:szCs w:val="20"/>
          <w:lang w:val="en-US"/>
        </w:rPr>
        <w:br/>
      </w:r>
      <w:r w:rsidR="005C722B" w:rsidRPr="006C2BDA">
        <w:rPr>
          <w:rFonts w:ascii="Calibri Light" w:hAnsi="Calibri Light" w:cs="Calibri Light"/>
          <w:b/>
          <w:bCs/>
          <w:sz w:val="20"/>
          <w:szCs w:val="20"/>
          <w:lang w:val="en-US"/>
        </w:rPr>
        <w:t>PANORAM HOTEL MANAGEMENT - ATREVIA</w:t>
      </w:r>
      <w:r w:rsidR="005C722B" w:rsidRPr="006C2BDA">
        <w:rPr>
          <w:rFonts w:ascii="Calibri Light" w:hAnsi="Calibri Light" w:cs="Calibri Light"/>
          <w:b/>
          <w:bCs/>
          <w:sz w:val="20"/>
          <w:szCs w:val="20"/>
          <w:lang w:val="en-US"/>
        </w:rPr>
        <w:br/>
        <w:t>Lidia Bravo</w:t>
      </w:r>
      <w:r w:rsidR="005C722B" w:rsidRPr="006C2BDA">
        <w:rPr>
          <w:rFonts w:ascii="Calibri Light" w:hAnsi="Calibri Light" w:cs="Calibri Light"/>
          <w:sz w:val="20"/>
          <w:szCs w:val="20"/>
          <w:lang w:val="en-US"/>
        </w:rPr>
        <w:br/>
      </w:r>
      <w:hyperlink r:id="rId18" w:history="1">
        <w:r w:rsidR="005C722B" w:rsidRPr="006C2BDA">
          <w:rPr>
            <w:rStyle w:val="Hipervnculo"/>
            <w:rFonts w:ascii="Calibri Light" w:hAnsi="Calibri Light" w:cs="Calibri Light"/>
            <w:color w:val="BF8F00"/>
            <w:lang w:val="en-US"/>
          </w:rPr>
          <w:t>lbravo@atrevia.com</w:t>
        </w:r>
      </w:hyperlink>
    </w:p>
    <w:p w14:paraId="39F4B54E" w14:textId="77777777" w:rsidR="005C722B" w:rsidRPr="006C2BDA" w:rsidRDefault="005C722B" w:rsidP="005C722B">
      <w:pPr>
        <w:spacing w:after="0" w:line="240" w:lineRule="auto"/>
        <w:rPr>
          <w:rFonts w:ascii="Calibri Light" w:hAnsi="Calibri Light" w:cs="Calibri Light"/>
          <w:sz w:val="20"/>
          <w:szCs w:val="20"/>
          <w:lang w:val="en-US"/>
        </w:rPr>
      </w:pPr>
      <w:r w:rsidRPr="006C2BDA">
        <w:rPr>
          <w:rFonts w:ascii="Calibri Light" w:hAnsi="Calibri Light" w:cs="Calibri Light"/>
          <w:sz w:val="20"/>
          <w:szCs w:val="20"/>
          <w:lang w:val="en-US"/>
        </w:rPr>
        <w:t>Tel.: 91 564 07 25 / 673 33 98 46</w:t>
      </w:r>
    </w:p>
    <w:p w14:paraId="09D1847D" w14:textId="7BDC4746" w:rsidR="005C722B" w:rsidRPr="006C2BDA" w:rsidRDefault="005C722B" w:rsidP="005C722B">
      <w:pPr>
        <w:tabs>
          <w:tab w:val="left" w:pos="1810"/>
        </w:tabs>
        <w:rPr>
          <w:rFonts w:ascii="Calibri Light" w:hAnsi="Calibri Light" w:cs="Calibri Light"/>
          <w:lang w:val="en-US"/>
        </w:rPr>
      </w:pPr>
    </w:p>
    <w:sectPr w:rsidR="005C722B" w:rsidRPr="006C2BDA" w:rsidSect="00D066D9">
      <w:headerReference w:type="default" r:id="rId19"/>
      <w:pgSz w:w="11906" w:h="16838"/>
      <w:pgMar w:top="226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A93B0" w14:textId="77777777" w:rsidR="007F3894" w:rsidRDefault="007F3894" w:rsidP="005C722B">
      <w:pPr>
        <w:spacing w:after="0" w:line="240" w:lineRule="auto"/>
      </w:pPr>
      <w:r>
        <w:separator/>
      </w:r>
    </w:p>
  </w:endnote>
  <w:endnote w:type="continuationSeparator" w:id="0">
    <w:p w14:paraId="7CF9AA4D" w14:textId="77777777" w:rsidR="007F3894" w:rsidRDefault="007F3894" w:rsidP="005C722B">
      <w:pPr>
        <w:spacing w:after="0" w:line="240" w:lineRule="auto"/>
      </w:pPr>
      <w:r>
        <w:continuationSeparator/>
      </w:r>
    </w:p>
  </w:endnote>
  <w:endnote w:type="continuationNotice" w:id="1">
    <w:p w14:paraId="61F095D9" w14:textId="77777777" w:rsidR="007F3894" w:rsidRDefault="007F38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3B066" w14:textId="77777777" w:rsidR="007F3894" w:rsidRDefault="007F3894" w:rsidP="005C722B">
      <w:pPr>
        <w:spacing w:after="0" w:line="240" w:lineRule="auto"/>
      </w:pPr>
      <w:r>
        <w:separator/>
      </w:r>
    </w:p>
  </w:footnote>
  <w:footnote w:type="continuationSeparator" w:id="0">
    <w:p w14:paraId="444038C3" w14:textId="77777777" w:rsidR="007F3894" w:rsidRDefault="007F3894" w:rsidP="005C722B">
      <w:pPr>
        <w:spacing w:after="0" w:line="240" w:lineRule="auto"/>
      </w:pPr>
      <w:r>
        <w:continuationSeparator/>
      </w:r>
    </w:p>
  </w:footnote>
  <w:footnote w:type="continuationNotice" w:id="1">
    <w:p w14:paraId="7F21AF6A" w14:textId="77777777" w:rsidR="007F3894" w:rsidRDefault="007F38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28C70" w14:textId="2660FC70" w:rsidR="005C722B" w:rsidRDefault="009E5AA5">
    <w:pPr>
      <w:pStyle w:val="Encabezado"/>
    </w:pPr>
    <w:r>
      <w:rPr>
        <w:noProof/>
      </w:rPr>
      <w:drawing>
        <wp:anchor distT="0" distB="0" distL="114300" distR="114300" simplePos="0" relativeHeight="251658240" behindDoc="1" locked="0" layoutInCell="1" allowOverlap="1" wp14:anchorId="4EAEC98B" wp14:editId="10955A23">
          <wp:simplePos x="0" y="0"/>
          <wp:positionH relativeFrom="margin">
            <wp:posOffset>158750</wp:posOffset>
          </wp:positionH>
          <wp:positionV relativeFrom="paragraph">
            <wp:posOffset>-286385</wp:posOffset>
          </wp:positionV>
          <wp:extent cx="1054100" cy="730885"/>
          <wp:effectExtent l="0" t="0" r="0" b="0"/>
          <wp:wrapTight wrapText="bothSides">
            <wp:wrapPolygon edited="0">
              <wp:start x="0" y="0"/>
              <wp:lineTo x="0" y="20831"/>
              <wp:lineTo x="21080" y="20831"/>
              <wp:lineTo x="21080" y="0"/>
              <wp:lineTo x="0" y="0"/>
            </wp:wrapPolygon>
          </wp:wrapTight>
          <wp:docPr id="1360397269" name="Imagen 1360397269"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73088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2E5BF41D" wp14:editId="06E4899B">
          <wp:simplePos x="0" y="0"/>
          <wp:positionH relativeFrom="margin">
            <wp:posOffset>4480560</wp:posOffset>
          </wp:positionH>
          <wp:positionV relativeFrom="paragraph">
            <wp:posOffset>-309880</wp:posOffset>
          </wp:positionV>
          <wp:extent cx="771525" cy="692150"/>
          <wp:effectExtent l="0" t="0" r="9525" b="0"/>
          <wp:wrapTight wrapText="bothSides">
            <wp:wrapPolygon edited="0">
              <wp:start x="0" y="0"/>
              <wp:lineTo x="0" y="20807"/>
              <wp:lineTo x="21333" y="20807"/>
              <wp:lineTo x="21333" y="0"/>
              <wp:lineTo x="0" y="0"/>
            </wp:wrapPolygon>
          </wp:wrapTight>
          <wp:docPr id="880347217" name="Imagen 880347217"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237123" name="Imagen 1" descr="Logotipo, nombre de la empresa&#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771525" cy="692150"/>
                  </a:xfrm>
                  <a:prstGeom prst="rect">
                    <a:avLst/>
                  </a:prstGeom>
                </pic:spPr>
              </pic:pic>
            </a:graphicData>
          </a:graphic>
          <wp14:sizeRelH relativeFrom="margin">
            <wp14:pctWidth>0</wp14:pctWidth>
          </wp14:sizeRelH>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33CA2"/>
    <w:multiLevelType w:val="hybridMultilevel"/>
    <w:tmpl w:val="922E99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285966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M7IwMDYxMTcwMDJV0lEKTi0uzszPAykwrQUAADb5SCwAAAA="/>
  </w:docVars>
  <w:rsids>
    <w:rsidRoot w:val="005C722B"/>
    <w:rsid w:val="0000625A"/>
    <w:rsid w:val="000111CB"/>
    <w:rsid w:val="00013AE0"/>
    <w:rsid w:val="00024138"/>
    <w:rsid w:val="0003436A"/>
    <w:rsid w:val="00035624"/>
    <w:rsid w:val="00040AB7"/>
    <w:rsid w:val="000421E3"/>
    <w:rsid w:val="00042C05"/>
    <w:rsid w:val="00064CAB"/>
    <w:rsid w:val="000728FD"/>
    <w:rsid w:val="00073187"/>
    <w:rsid w:val="00074F1B"/>
    <w:rsid w:val="00081C79"/>
    <w:rsid w:val="00084025"/>
    <w:rsid w:val="0008595F"/>
    <w:rsid w:val="000874EC"/>
    <w:rsid w:val="0008761B"/>
    <w:rsid w:val="000918FA"/>
    <w:rsid w:val="00094870"/>
    <w:rsid w:val="00097CAC"/>
    <w:rsid w:val="000A066A"/>
    <w:rsid w:val="000A6054"/>
    <w:rsid w:val="000B3470"/>
    <w:rsid w:val="000B3520"/>
    <w:rsid w:val="000B35C6"/>
    <w:rsid w:val="000B48AD"/>
    <w:rsid w:val="000B53A4"/>
    <w:rsid w:val="000B54EF"/>
    <w:rsid w:val="000D4903"/>
    <w:rsid w:val="000D4CD3"/>
    <w:rsid w:val="000D5BFA"/>
    <w:rsid w:val="000E13E7"/>
    <w:rsid w:val="000E2B33"/>
    <w:rsid w:val="000E3B35"/>
    <w:rsid w:val="000F39B8"/>
    <w:rsid w:val="001006F3"/>
    <w:rsid w:val="00100E1A"/>
    <w:rsid w:val="00105652"/>
    <w:rsid w:val="0010623F"/>
    <w:rsid w:val="00124041"/>
    <w:rsid w:val="00124332"/>
    <w:rsid w:val="00124F63"/>
    <w:rsid w:val="0013085E"/>
    <w:rsid w:val="00133616"/>
    <w:rsid w:val="0014197D"/>
    <w:rsid w:val="00143478"/>
    <w:rsid w:val="00154667"/>
    <w:rsid w:val="00163FB4"/>
    <w:rsid w:val="00164753"/>
    <w:rsid w:val="00165122"/>
    <w:rsid w:val="00165CFB"/>
    <w:rsid w:val="00167B1A"/>
    <w:rsid w:val="001712D6"/>
    <w:rsid w:val="001811AB"/>
    <w:rsid w:val="001814BE"/>
    <w:rsid w:val="00182928"/>
    <w:rsid w:val="00185CC6"/>
    <w:rsid w:val="00186C94"/>
    <w:rsid w:val="00192D8E"/>
    <w:rsid w:val="001973F1"/>
    <w:rsid w:val="001A7C29"/>
    <w:rsid w:val="001B0562"/>
    <w:rsid w:val="001B07A8"/>
    <w:rsid w:val="001B4E6B"/>
    <w:rsid w:val="001C4B1F"/>
    <w:rsid w:val="001C4C78"/>
    <w:rsid w:val="001D64B8"/>
    <w:rsid w:val="001E3402"/>
    <w:rsid w:val="001F1A90"/>
    <w:rsid w:val="001F3853"/>
    <w:rsid w:val="00203F5C"/>
    <w:rsid w:val="00205716"/>
    <w:rsid w:val="002121B4"/>
    <w:rsid w:val="0022009C"/>
    <w:rsid w:val="0022145B"/>
    <w:rsid w:val="00233BE0"/>
    <w:rsid w:val="00234563"/>
    <w:rsid w:val="0023495D"/>
    <w:rsid w:val="0024030B"/>
    <w:rsid w:val="00242940"/>
    <w:rsid w:val="00244653"/>
    <w:rsid w:val="00251948"/>
    <w:rsid w:val="00255E44"/>
    <w:rsid w:val="002628C6"/>
    <w:rsid w:val="00266C65"/>
    <w:rsid w:val="002704E1"/>
    <w:rsid w:val="002714E4"/>
    <w:rsid w:val="002725A2"/>
    <w:rsid w:val="0027276F"/>
    <w:rsid w:val="0027496D"/>
    <w:rsid w:val="00276BB9"/>
    <w:rsid w:val="0028799D"/>
    <w:rsid w:val="002C5587"/>
    <w:rsid w:val="002C6503"/>
    <w:rsid w:val="002D2874"/>
    <w:rsid w:val="002E09C1"/>
    <w:rsid w:val="00301D02"/>
    <w:rsid w:val="003073AA"/>
    <w:rsid w:val="003130DE"/>
    <w:rsid w:val="00313A6A"/>
    <w:rsid w:val="0031403F"/>
    <w:rsid w:val="00314102"/>
    <w:rsid w:val="003174A2"/>
    <w:rsid w:val="00322322"/>
    <w:rsid w:val="0033454C"/>
    <w:rsid w:val="003356E4"/>
    <w:rsid w:val="003445AF"/>
    <w:rsid w:val="00345650"/>
    <w:rsid w:val="00352E1C"/>
    <w:rsid w:val="00353F4C"/>
    <w:rsid w:val="003715E9"/>
    <w:rsid w:val="00394F69"/>
    <w:rsid w:val="003A3C2A"/>
    <w:rsid w:val="003B0D07"/>
    <w:rsid w:val="003B59D2"/>
    <w:rsid w:val="003C3773"/>
    <w:rsid w:val="003D1EB1"/>
    <w:rsid w:val="003D7386"/>
    <w:rsid w:val="003E4FEB"/>
    <w:rsid w:val="003F6748"/>
    <w:rsid w:val="00406A20"/>
    <w:rsid w:val="004119DE"/>
    <w:rsid w:val="0041367B"/>
    <w:rsid w:val="00413BB8"/>
    <w:rsid w:val="00413DA7"/>
    <w:rsid w:val="00416A5C"/>
    <w:rsid w:val="00422541"/>
    <w:rsid w:val="0043573F"/>
    <w:rsid w:val="0044361C"/>
    <w:rsid w:val="004452F6"/>
    <w:rsid w:val="00447F7B"/>
    <w:rsid w:val="0046763B"/>
    <w:rsid w:val="00472386"/>
    <w:rsid w:val="0048722F"/>
    <w:rsid w:val="004925EC"/>
    <w:rsid w:val="00497CF7"/>
    <w:rsid w:val="004A1E75"/>
    <w:rsid w:val="004A3384"/>
    <w:rsid w:val="004A6682"/>
    <w:rsid w:val="004A67EB"/>
    <w:rsid w:val="004C110F"/>
    <w:rsid w:val="004C3DD1"/>
    <w:rsid w:val="004D5BEB"/>
    <w:rsid w:val="004E51EE"/>
    <w:rsid w:val="004E6A62"/>
    <w:rsid w:val="004E6EAE"/>
    <w:rsid w:val="004E7725"/>
    <w:rsid w:val="004F3A12"/>
    <w:rsid w:val="00500D11"/>
    <w:rsid w:val="0050327A"/>
    <w:rsid w:val="00516354"/>
    <w:rsid w:val="00521F73"/>
    <w:rsid w:val="00523F5F"/>
    <w:rsid w:val="005251CE"/>
    <w:rsid w:val="00525B38"/>
    <w:rsid w:val="005309C3"/>
    <w:rsid w:val="00532AFD"/>
    <w:rsid w:val="005360FA"/>
    <w:rsid w:val="005367F7"/>
    <w:rsid w:val="005402DF"/>
    <w:rsid w:val="00543C7B"/>
    <w:rsid w:val="00554E34"/>
    <w:rsid w:val="00567C8C"/>
    <w:rsid w:val="00567E6B"/>
    <w:rsid w:val="005742E2"/>
    <w:rsid w:val="00574E40"/>
    <w:rsid w:val="00577EA7"/>
    <w:rsid w:val="00590BB8"/>
    <w:rsid w:val="00596B7F"/>
    <w:rsid w:val="0059797E"/>
    <w:rsid w:val="005A0955"/>
    <w:rsid w:val="005A1A93"/>
    <w:rsid w:val="005A3BF4"/>
    <w:rsid w:val="005A7149"/>
    <w:rsid w:val="005B26A1"/>
    <w:rsid w:val="005B529B"/>
    <w:rsid w:val="005B6F98"/>
    <w:rsid w:val="005C19C1"/>
    <w:rsid w:val="005C722B"/>
    <w:rsid w:val="005D0241"/>
    <w:rsid w:val="005D0275"/>
    <w:rsid w:val="005E62BC"/>
    <w:rsid w:val="005F4F76"/>
    <w:rsid w:val="005F65B4"/>
    <w:rsid w:val="00612D4F"/>
    <w:rsid w:val="00615829"/>
    <w:rsid w:val="00620495"/>
    <w:rsid w:val="00622C52"/>
    <w:rsid w:val="00623D17"/>
    <w:rsid w:val="00625EBA"/>
    <w:rsid w:val="006267D8"/>
    <w:rsid w:val="006306BF"/>
    <w:rsid w:val="00630D2E"/>
    <w:rsid w:val="00632CFE"/>
    <w:rsid w:val="00633EC7"/>
    <w:rsid w:val="0063431B"/>
    <w:rsid w:val="00640783"/>
    <w:rsid w:val="006462E3"/>
    <w:rsid w:val="00651E6C"/>
    <w:rsid w:val="006534FB"/>
    <w:rsid w:val="0067255A"/>
    <w:rsid w:val="00674BEB"/>
    <w:rsid w:val="00675630"/>
    <w:rsid w:val="0068752F"/>
    <w:rsid w:val="00692A33"/>
    <w:rsid w:val="00694121"/>
    <w:rsid w:val="006A012F"/>
    <w:rsid w:val="006A5FD6"/>
    <w:rsid w:val="006B0894"/>
    <w:rsid w:val="006B32E5"/>
    <w:rsid w:val="006B7EB4"/>
    <w:rsid w:val="006C2BDA"/>
    <w:rsid w:val="006D1378"/>
    <w:rsid w:val="006D273A"/>
    <w:rsid w:val="006E07C5"/>
    <w:rsid w:val="006E266D"/>
    <w:rsid w:val="006E772E"/>
    <w:rsid w:val="006F1296"/>
    <w:rsid w:val="006F14C1"/>
    <w:rsid w:val="006F389A"/>
    <w:rsid w:val="0070340D"/>
    <w:rsid w:val="0072063A"/>
    <w:rsid w:val="00720EEC"/>
    <w:rsid w:val="00721B65"/>
    <w:rsid w:val="007262FA"/>
    <w:rsid w:val="00736F30"/>
    <w:rsid w:val="00740CD2"/>
    <w:rsid w:val="00754814"/>
    <w:rsid w:val="00754DF8"/>
    <w:rsid w:val="00755CB2"/>
    <w:rsid w:val="007617E1"/>
    <w:rsid w:val="00763F4D"/>
    <w:rsid w:val="0077234A"/>
    <w:rsid w:val="007736D7"/>
    <w:rsid w:val="00776061"/>
    <w:rsid w:val="00777A4D"/>
    <w:rsid w:val="007A213D"/>
    <w:rsid w:val="007A2748"/>
    <w:rsid w:val="007B29D0"/>
    <w:rsid w:val="007B408F"/>
    <w:rsid w:val="007B682B"/>
    <w:rsid w:val="007B72A7"/>
    <w:rsid w:val="007C0648"/>
    <w:rsid w:val="007C4F31"/>
    <w:rsid w:val="007C5D64"/>
    <w:rsid w:val="007D043A"/>
    <w:rsid w:val="007D6B43"/>
    <w:rsid w:val="007D75EA"/>
    <w:rsid w:val="007E0436"/>
    <w:rsid w:val="007E1201"/>
    <w:rsid w:val="007E1F11"/>
    <w:rsid w:val="007E7C52"/>
    <w:rsid w:val="007F3894"/>
    <w:rsid w:val="007F522B"/>
    <w:rsid w:val="00800CC7"/>
    <w:rsid w:val="008014D3"/>
    <w:rsid w:val="00817428"/>
    <w:rsid w:val="00825C45"/>
    <w:rsid w:val="00826227"/>
    <w:rsid w:val="00826268"/>
    <w:rsid w:val="008321FF"/>
    <w:rsid w:val="00832853"/>
    <w:rsid w:val="00842296"/>
    <w:rsid w:val="0085031A"/>
    <w:rsid w:val="00850630"/>
    <w:rsid w:val="00860F5D"/>
    <w:rsid w:val="00865349"/>
    <w:rsid w:val="0087031E"/>
    <w:rsid w:val="00882E5F"/>
    <w:rsid w:val="00890567"/>
    <w:rsid w:val="00890B3C"/>
    <w:rsid w:val="008A44E7"/>
    <w:rsid w:val="008A6B78"/>
    <w:rsid w:val="008B00E7"/>
    <w:rsid w:val="008B323D"/>
    <w:rsid w:val="008B459C"/>
    <w:rsid w:val="008B6D6E"/>
    <w:rsid w:val="008C00C5"/>
    <w:rsid w:val="008C1CAF"/>
    <w:rsid w:val="008C55E1"/>
    <w:rsid w:val="008C7456"/>
    <w:rsid w:val="008C784D"/>
    <w:rsid w:val="008D1700"/>
    <w:rsid w:val="008F1E8E"/>
    <w:rsid w:val="008F2C4C"/>
    <w:rsid w:val="008F33A9"/>
    <w:rsid w:val="008F46D8"/>
    <w:rsid w:val="008F7E40"/>
    <w:rsid w:val="00914D1D"/>
    <w:rsid w:val="0091652E"/>
    <w:rsid w:val="00923C1E"/>
    <w:rsid w:val="00933009"/>
    <w:rsid w:val="0093527D"/>
    <w:rsid w:val="00937B74"/>
    <w:rsid w:val="00943DBA"/>
    <w:rsid w:val="00952545"/>
    <w:rsid w:val="009717E6"/>
    <w:rsid w:val="00973B8B"/>
    <w:rsid w:val="00975E51"/>
    <w:rsid w:val="0099290B"/>
    <w:rsid w:val="00995C31"/>
    <w:rsid w:val="009A2BBF"/>
    <w:rsid w:val="009A382C"/>
    <w:rsid w:val="009A3BBE"/>
    <w:rsid w:val="009B08ED"/>
    <w:rsid w:val="009B2ED5"/>
    <w:rsid w:val="009B69D6"/>
    <w:rsid w:val="009C443D"/>
    <w:rsid w:val="009C49A4"/>
    <w:rsid w:val="009D06B0"/>
    <w:rsid w:val="009D402D"/>
    <w:rsid w:val="009E3262"/>
    <w:rsid w:val="009E3BFD"/>
    <w:rsid w:val="009E5927"/>
    <w:rsid w:val="009E5AA5"/>
    <w:rsid w:val="009F1069"/>
    <w:rsid w:val="009F25D1"/>
    <w:rsid w:val="009F443E"/>
    <w:rsid w:val="009F568B"/>
    <w:rsid w:val="009F596F"/>
    <w:rsid w:val="009F7A22"/>
    <w:rsid w:val="00A1689E"/>
    <w:rsid w:val="00A204F8"/>
    <w:rsid w:val="00A2077C"/>
    <w:rsid w:val="00A22369"/>
    <w:rsid w:val="00A313CC"/>
    <w:rsid w:val="00A40B1F"/>
    <w:rsid w:val="00A41886"/>
    <w:rsid w:val="00A42BCE"/>
    <w:rsid w:val="00A5143F"/>
    <w:rsid w:val="00A600B2"/>
    <w:rsid w:val="00A65D23"/>
    <w:rsid w:val="00A65DD1"/>
    <w:rsid w:val="00A67B55"/>
    <w:rsid w:val="00A729CE"/>
    <w:rsid w:val="00A74AB1"/>
    <w:rsid w:val="00A77DBF"/>
    <w:rsid w:val="00A807B1"/>
    <w:rsid w:val="00A8086C"/>
    <w:rsid w:val="00A8205D"/>
    <w:rsid w:val="00A8783F"/>
    <w:rsid w:val="00AA03EA"/>
    <w:rsid w:val="00AA4A85"/>
    <w:rsid w:val="00AA68D2"/>
    <w:rsid w:val="00AB12F2"/>
    <w:rsid w:val="00AB50AD"/>
    <w:rsid w:val="00AC44CB"/>
    <w:rsid w:val="00AD3C41"/>
    <w:rsid w:val="00AD5FC1"/>
    <w:rsid w:val="00AE109A"/>
    <w:rsid w:val="00AE4EA0"/>
    <w:rsid w:val="00AE63A7"/>
    <w:rsid w:val="00AE64B2"/>
    <w:rsid w:val="00AF2997"/>
    <w:rsid w:val="00AF3F18"/>
    <w:rsid w:val="00B02D2E"/>
    <w:rsid w:val="00B05F09"/>
    <w:rsid w:val="00B062B2"/>
    <w:rsid w:val="00B10A63"/>
    <w:rsid w:val="00B12543"/>
    <w:rsid w:val="00B233DE"/>
    <w:rsid w:val="00B26427"/>
    <w:rsid w:val="00B33871"/>
    <w:rsid w:val="00B37C3F"/>
    <w:rsid w:val="00B61863"/>
    <w:rsid w:val="00B67100"/>
    <w:rsid w:val="00B706A7"/>
    <w:rsid w:val="00B80710"/>
    <w:rsid w:val="00B83466"/>
    <w:rsid w:val="00B93E98"/>
    <w:rsid w:val="00B93FB3"/>
    <w:rsid w:val="00BA2B5C"/>
    <w:rsid w:val="00BB0512"/>
    <w:rsid w:val="00BB14E6"/>
    <w:rsid w:val="00BC1668"/>
    <w:rsid w:val="00BD4D25"/>
    <w:rsid w:val="00BD5344"/>
    <w:rsid w:val="00BD5941"/>
    <w:rsid w:val="00BD73A5"/>
    <w:rsid w:val="00BE028A"/>
    <w:rsid w:val="00BE0840"/>
    <w:rsid w:val="00BF4732"/>
    <w:rsid w:val="00C107BC"/>
    <w:rsid w:val="00C1399A"/>
    <w:rsid w:val="00C1467B"/>
    <w:rsid w:val="00C1543D"/>
    <w:rsid w:val="00C17BCB"/>
    <w:rsid w:val="00C24670"/>
    <w:rsid w:val="00C356E9"/>
    <w:rsid w:val="00C45DC6"/>
    <w:rsid w:val="00C50AB9"/>
    <w:rsid w:val="00C634B7"/>
    <w:rsid w:val="00C63C81"/>
    <w:rsid w:val="00C71E2D"/>
    <w:rsid w:val="00C75348"/>
    <w:rsid w:val="00CA0DA3"/>
    <w:rsid w:val="00CB2D68"/>
    <w:rsid w:val="00CB5709"/>
    <w:rsid w:val="00CD24FB"/>
    <w:rsid w:val="00CE3244"/>
    <w:rsid w:val="00CE4B5B"/>
    <w:rsid w:val="00CE636A"/>
    <w:rsid w:val="00CF1643"/>
    <w:rsid w:val="00D0002B"/>
    <w:rsid w:val="00D066D9"/>
    <w:rsid w:val="00D20C2E"/>
    <w:rsid w:val="00D23F5C"/>
    <w:rsid w:val="00D3234D"/>
    <w:rsid w:val="00D32F12"/>
    <w:rsid w:val="00D427BE"/>
    <w:rsid w:val="00D524C5"/>
    <w:rsid w:val="00D52FAE"/>
    <w:rsid w:val="00D53C28"/>
    <w:rsid w:val="00D54432"/>
    <w:rsid w:val="00D5644A"/>
    <w:rsid w:val="00D56CC3"/>
    <w:rsid w:val="00D6058F"/>
    <w:rsid w:val="00D64614"/>
    <w:rsid w:val="00D72FC3"/>
    <w:rsid w:val="00D737A2"/>
    <w:rsid w:val="00D74C5B"/>
    <w:rsid w:val="00D7543F"/>
    <w:rsid w:val="00D83229"/>
    <w:rsid w:val="00D833C5"/>
    <w:rsid w:val="00DA2B28"/>
    <w:rsid w:val="00DA402B"/>
    <w:rsid w:val="00DA408A"/>
    <w:rsid w:val="00DB0E09"/>
    <w:rsid w:val="00DC19BA"/>
    <w:rsid w:val="00DC4BAD"/>
    <w:rsid w:val="00DC514D"/>
    <w:rsid w:val="00DC7462"/>
    <w:rsid w:val="00DD0F74"/>
    <w:rsid w:val="00DD3BAB"/>
    <w:rsid w:val="00DD7077"/>
    <w:rsid w:val="00DE18EE"/>
    <w:rsid w:val="00DE1A13"/>
    <w:rsid w:val="00DF2167"/>
    <w:rsid w:val="00DF6339"/>
    <w:rsid w:val="00E12544"/>
    <w:rsid w:val="00E13DBB"/>
    <w:rsid w:val="00E20945"/>
    <w:rsid w:val="00E33841"/>
    <w:rsid w:val="00E4172B"/>
    <w:rsid w:val="00E456DB"/>
    <w:rsid w:val="00E5025A"/>
    <w:rsid w:val="00E507F2"/>
    <w:rsid w:val="00E57382"/>
    <w:rsid w:val="00E62D5E"/>
    <w:rsid w:val="00E71C49"/>
    <w:rsid w:val="00E75DCC"/>
    <w:rsid w:val="00E82E98"/>
    <w:rsid w:val="00E85672"/>
    <w:rsid w:val="00E866CB"/>
    <w:rsid w:val="00E93F11"/>
    <w:rsid w:val="00E9764E"/>
    <w:rsid w:val="00EB0FEA"/>
    <w:rsid w:val="00EB1384"/>
    <w:rsid w:val="00EB3E77"/>
    <w:rsid w:val="00EB44A7"/>
    <w:rsid w:val="00EC59BB"/>
    <w:rsid w:val="00EC5F74"/>
    <w:rsid w:val="00EC7A00"/>
    <w:rsid w:val="00ED3F49"/>
    <w:rsid w:val="00ED51A5"/>
    <w:rsid w:val="00ED66D6"/>
    <w:rsid w:val="00ED6737"/>
    <w:rsid w:val="00ED74B4"/>
    <w:rsid w:val="00EE0454"/>
    <w:rsid w:val="00EE2B5B"/>
    <w:rsid w:val="00EF08F4"/>
    <w:rsid w:val="00EF3F30"/>
    <w:rsid w:val="00EF75F4"/>
    <w:rsid w:val="00EF783D"/>
    <w:rsid w:val="00F0397A"/>
    <w:rsid w:val="00F06518"/>
    <w:rsid w:val="00F113B9"/>
    <w:rsid w:val="00F16011"/>
    <w:rsid w:val="00F207BE"/>
    <w:rsid w:val="00F27E42"/>
    <w:rsid w:val="00F30B46"/>
    <w:rsid w:val="00F31844"/>
    <w:rsid w:val="00F356F2"/>
    <w:rsid w:val="00F35D52"/>
    <w:rsid w:val="00F413CE"/>
    <w:rsid w:val="00F67D63"/>
    <w:rsid w:val="00F67FD9"/>
    <w:rsid w:val="00F778B0"/>
    <w:rsid w:val="00F87982"/>
    <w:rsid w:val="00F9107E"/>
    <w:rsid w:val="00F91334"/>
    <w:rsid w:val="00F96A32"/>
    <w:rsid w:val="00F9789F"/>
    <w:rsid w:val="00F97C9D"/>
    <w:rsid w:val="00FA50AF"/>
    <w:rsid w:val="00FA5168"/>
    <w:rsid w:val="00FA59EA"/>
    <w:rsid w:val="00FB2217"/>
    <w:rsid w:val="00FB3829"/>
    <w:rsid w:val="00FC1F95"/>
    <w:rsid w:val="00FC2C7F"/>
    <w:rsid w:val="00FC7070"/>
    <w:rsid w:val="00FD0771"/>
    <w:rsid w:val="00FD62A6"/>
    <w:rsid w:val="00FD6A68"/>
    <w:rsid w:val="00FE2AE1"/>
    <w:rsid w:val="00FE4FAD"/>
    <w:rsid w:val="00FE6085"/>
    <w:rsid w:val="00FF2FA5"/>
    <w:rsid w:val="022A70C3"/>
    <w:rsid w:val="0345C3F2"/>
    <w:rsid w:val="04A69399"/>
    <w:rsid w:val="05191E87"/>
    <w:rsid w:val="0B498ACC"/>
    <w:rsid w:val="0BA846FE"/>
    <w:rsid w:val="0D29020C"/>
    <w:rsid w:val="109E8299"/>
    <w:rsid w:val="11D57613"/>
    <w:rsid w:val="123A52FA"/>
    <w:rsid w:val="1276AD8A"/>
    <w:rsid w:val="158022D5"/>
    <w:rsid w:val="1703F52C"/>
    <w:rsid w:val="18AB8A99"/>
    <w:rsid w:val="1A4C9584"/>
    <w:rsid w:val="1D7D05A1"/>
    <w:rsid w:val="1F3E343F"/>
    <w:rsid w:val="20241695"/>
    <w:rsid w:val="22DA4C32"/>
    <w:rsid w:val="23B3DBF0"/>
    <w:rsid w:val="23B65060"/>
    <w:rsid w:val="242BB906"/>
    <w:rsid w:val="266BFB9D"/>
    <w:rsid w:val="268AACF9"/>
    <w:rsid w:val="29B38636"/>
    <w:rsid w:val="29E51A67"/>
    <w:rsid w:val="2A9FD0BF"/>
    <w:rsid w:val="2AFDBD3A"/>
    <w:rsid w:val="2BF71833"/>
    <w:rsid w:val="2C038EEA"/>
    <w:rsid w:val="2E31D12C"/>
    <w:rsid w:val="2F77C37C"/>
    <w:rsid w:val="30099462"/>
    <w:rsid w:val="3399CF62"/>
    <w:rsid w:val="34B617C0"/>
    <w:rsid w:val="3589DD3C"/>
    <w:rsid w:val="391B8CA7"/>
    <w:rsid w:val="3AF913FF"/>
    <w:rsid w:val="3C27ABE8"/>
    <w:rsid w:val="3F5DF6B7"/>
    <w:rsid w:val="405E767D"/>
    <w:rsid w:val="40D1A3FC"/>
    <w:rsid w:val="435F4674"/>
    <w:rsid w:val="4440229D"/>
    <w:rsid w:val="4640DABF"/>
    <w:rsid w:val="46F9B488"/>
    <w:rsid w:val="47F5DA14"/>
    <w:rsid w:val="4832B797"/>
    <w:rsid w:val="49697A95"/>
    <w:rsid w:val="49CE87F8"/>
    <w:rsid w:val="4D5EC2F8"/>
    <w:rsid w:val="4E70FB5A"/>
    <w:rsid w:val="4FCD4069"/>
    <w:rsid w:val="51A0A78A"/>
    <w:rsid w:val="51EF2EE3"/>
    <w:rsid w:val="56BF4C8E"/>
    <w:rsid w:val="5824B9C0"/>
    <w:rsid w:val="5933E3CA"/>
    <w:rsid w:val="5B84DCD9"/>
    <w:rsid w:val="5C19CEE5"/>
    <w:rsid w:val="5F2CFF89"/>
    <w:rsid w:val="5F92B77B"/>
    <w:rsid w:val="60C5C311"/>
    <w:rsid w:val="6322F27B"/>
    <w:rsid w:val="63996A70"/>
    <w:rsid w:val="65527E22"/>
    <w:rsid w:val="655DDC50"/>
    <w:rsid w:val="66011092"/>
    <w:rsid w:val="682CAF6C"/>
    <w:rsid w:val="6DC82C09"/>
    <w:rsid w:val="6E4CA25C"/>
    <w:rsid w:val="6EEF6A4A"/>
    <w:rsid w:val="73BB169D"/>
    <w:rsid w:val="75387D3C"/>
    <w:rsid w:val="770D7AD1"/>
    <w:rsid w:val="78269ED5"/>
    <w:rsid w:val="785294EB"/>
    <w:rsid w:val="7B16ADA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6B3F8"/>
  <w15:chartTrackingRefBased/>
  <w15:docId w15:val="{BE6AF98C-6981-45FC-8AB3-01C934F19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22B"/>
  </w:style>
  <w:style w:type="paragraph" w:styleId="Ttulo1">
    <w:name w:val="heading 1"/>
    <w:basedOn w:val="Normal"/>
    <w:next w:val="Normal"/>
    <w:link w:val="Ttulo1Car"/>
    <w:uiPriority w:val="9"/>
    <w:qFormat/>
    <w:rsid w:val="005C72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5C72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5C722B"/>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5C722B"/>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5C722B"/>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5C722B"/>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5C722B"/>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5C722B"/>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5C722B"/>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C722B"/>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5C722B"/>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5C722B"/>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5C722B"/>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5C722B"/>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5C722B"/>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5C722B"/>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5C722B"/>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5C722B"/>
    <w:rPr>
      <w:rFonts w:eastAsiaTheme="majorEastAsia" w:cstheme="majorBidi"/>
      <w:color w:val="272727" w:themeColor="text1" w:themeTint="D8"/>
    </w:rPr>
  </w:style>
  <w:style w:type="paragraph" w:styleId="Ttulo">
    <w:name w:val="Title"/>
    <w:basedOn w:val="Normal"/>
    <w:next w:val="Normal"/>
    <w:link w:val="TtuloCar"/>
    <w:uiPriority w:val="10"/>
    <w:qFormat/>
    <w:rsid w:val="005C72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5C722B"/>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5C722B"/>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5C722B"/>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5C722B"/>
    <w:pPr>
      <w:spacing w:before="160"/>
      <w:jc w:val="center"/>
    </w:pPr>
    <w:rPr>
      <w:i/>
      <w:iCs/>
      <w:color w:val="404040" w:themeColor="text1" w:themeTint="BF"/>
    </w:rPr>
  </w:style>
  <w:style w:type="character" w:customStyle="1" w:styleId="CitaCar">
    <w:name w:val="Cita Car"/>
    <w:basedOn w:val="Fuentedeprrafopredeter"/>
    <w:link w:val="Cita"/>
    <w:uiPriority w:val="29"/>
    <w:rsid w:val="005C722B"/>
    <w:rPr>
      <w:i/>
      <w:iCs/>
      <w:color w:val="404040" w:themeColor="text1" w:themeTint="BF"/>
    </w:rPr>
  </w:style>
  <w:style w:type="paragraph" w:styleId="Prrafodelista">
    <w:name w:val="List Paragraph"/>
    <w:basedOn w:val="Normal"/>
    <w:uiPriority w:val="34"/>
    <w:qFormat/>
    <w:rsid w:val="005C722B"/>
    <w:pPr>
      <w:ind w:left="720"/>
      <w:contextualSpacing/>
    </w:pPr>
  </w:style>
  <w:style w:type="character" w:styleId="nfasisintenso">
    <w:name w:val="Intense Emphasis"/>
    <w:basedOn w:val="Fuentedeprrafopredeter"/>
    <w:uiPriority w:val="21"/>
    <w:qFormat/>
    <w:rsid w:val="005C722B"/>
    <w:rPr>
      <w:i/>
      <w:iCs/>
      <w:color w:val="0F4761" w:themeColor="accent1" w:themeShade="BF"/>
    </w:rPr>
  </w:style>
  <w:style w:type="paragraph" w:styleId="Citadestacada">
    <w:name w:val="Intense Quote"/>
    <w:basedOn w:val="Normal"/>
    <w:next w:val="Normal"/>
    <w:link w:val="CitadestacadaCar"/>
    <w:uiPriority w:val="30"/>
    <w:qFormat/>
    <w:rsid w:val="005C72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5C722B"/>
    <w:rPr>
      <w:i/>
      <w:iCs/>
      <w:color w:val="0F4761" w:themeColor="accent1" w:themeShade="BF"/>
    </w:rPr>
  </w:style>
  <w:style w:type="character" w:styleId="Referenciaintensa">
    <w:name w:val="Intense Reference"/>
    <w:basedOn w:val="Fuentedeprrafopredeter"/>
    <w:uiPriority w:val="32"/>
    <w:qFormat/>
    <w:rsid w:val="005C722B"/>
    <w:rPr>
      <w:b/>
      <w:bCs/>
      <w:smallCaps/>
      <w:color w:val="0F4761" w:themeColor="accent1" w:themeShade="BF"/>
      <w:spacing w:val="5"/>
    </w:rPr>
  </w:style>
  <w:style w:type="character" w:styleId="Hipervnculo">
    <w:name w:val="Hyperlink"/>
    <w:basedOn w:val="Fuentedeprrafopredeter"/>
    <w:uiPriority w:val="99"/>
    <w:unhideWhenUsed/>
    <w:rsid w:val="005C722B"/>
    <w:rPr>
      <w:color w:val="467886" w:themeColor="hyperlink"/>
      <w:u w:val="single"/>
    </w:rPr>
  </w:style>
  <w:style w:type="paragraph" w:styleId="Textocomentario">
    <w:name w:val="annotation text"/>
    <w:basedOn w:val="Normal"/>
    <w:link w:val="TextocomentarioCar"/>
    <w:uiPriority w:val="99"/>
    <w:unhideWhenUsed/>
    <w:rsid w:val="005C722B"/>
    <w:pPr>
      <w:spacing w:line="240" w:lineRule="auto"/>
    </w:pPr>
    <w:rPr>
      <w:sz w:val="20"/>
      <w:szCs w:val="20"/>
    </w:rPr>
  </w:style>
  <w:style w:type="character" w:customStyle="1" w:styleId="TextocomentarioCar">
    <w:name w:val="Texto comentario Car"/>
    <w:basedOn w:val="Fuentedeprrafopredeter"/>
    <w:link w:val="Textocomentario"/>
    <w:uiPriority w:val="99"/>
    <w:rsid w:val="005C722B"/>
    <w:rPr>
      <w:sz w:val="20"/>
      <w:szCs w:val="20"/>
    </w:rPr>
  </w:style>
  <w:style w:type="paragraph" w:styleId="Encabezado">
    <w:name w:val="header"/>
    <w:basedOn w:val="Normal"/>
    <w:link w:val="EncabezadoCar"/>
    <w:uiPriority w:val="99"/>
    <w:unhideWhenUsed/>
    <w:rsid w:val="005C722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C722B"/>
  </w:style>
  <w:style w:type="paragraph" w:styleId="Piedepgina">
    <w:name w:val="footer"/>
    <w:basedOn w:val="Normal"/>
    <w:link w:val="PiedepginaCar"/>
    <w:uiPriority w:val="99"/>
    <w:unhideWhenUsed/>
    <w:rsid w:val="005C722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C722B"/>
  </w:style>
  <w:style w:type="character" w:styleId="Hipervnculovisitado">
    <w:name w:val="FollowedHyperlink"/>
    <w:basedOn w:val="Fuentedeprrafopredeter"/>
    <w:uiPriority w:val="99"/>
    <w:semiHidden/>
    <w:unhideWhenUsed/>
    <w:rsid w:val="001A7C29"/>
    <w:rPr>
      <w:color w:val="96607D" w:themeColor="followedHyperlink"/>
      <w:u w:val="single"/>
    </w:rPr>
  </w:style>
  <w:style w:type="character" w:customStyle="1" w:styleId="normaltextrun">
    <w:name w:val="normaltextrun"/>
    <w:basedOn w:val="Fuentedeprrafopredeter"/>
    <w:rsid w:val="009A3BBE"/>
  </w:style>
  <w:style w:type="paragraph" w:styleId="Revisin">
    <w:name w:val="Revision"/>
    <w:hidden/>
    <w:uiPriority w:val="99"/>
    <w:semiHidden/>
    <w:rsid w:val="00B37C3F"/>
    <w:pPr>
      <w:spacing w:after="0" w:line="240" w:lineRule="auto"/>
    </w:pPr>
  </w:style>
  <w:style w:type="paragraph" w:styleId="Sinespaciado">
    <w:name w:val="No Spacing"/>
    <w:link w:val="SinespaciadoCar"/>
    <w:uiPriority w:val="1"/>
    <w:qFormat/>
    <w:rsid w:val="001F3853"/>
    <w:pPr>
      <w:spacing w:after="0" w:line="240" w:lineRule="auto"/>
    </w:pPr>
    <w:rPr>
      <w:lang w:val="en-US"/>
    </w:rPr>
  </w:style>
  <w:style w:type="character" w:customStyle="1" w:styleId="SinespaciadoCar">
    <w:name w:val="Sin espaciado Car"/>
    <w:basedOn w:val="Fuentedeprrafopredeter"/>
    <w:link w:val="Sinespaciado"/>
    <w:uiPriority w:val="1"/>
    <w:locked/>
    <w:rsid w:val="001F385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376629">
      <w:bodyDiv w:val="1"/>
      <w:marLeft w:val="0"/>
      <w:marRight w:val="0"/>
      <w:marTop w:val="0"/>
      <w:marBottom w:val="0"/>
      <w:divBdr>
        <w:top w:val="none" w:sz="0" w:space="0" w:color="auto"/>
        <w:left w:val="none" w:sz="0" w:space="0" w:color="auto"/>
        <w:bottom w:val="none" w:sz="0" w:space="0" w:color="auto"/>
        <w:right w:val="none" w:sz="0" w:space="0" w:color="auto"/>
      </w:divBdr>
    </w:div>
    <w:div w:id="1340960742">
      <w:bodyDiv w:val="1"/>
      <w:marLeft w:val="0"/>
      <w:marRight w:val="0"/>
      <w:marTop w:val="0"/>
      <w:marBottom w:val="0"/>
      <w:divBdr>
        <w:top w:val="none" w:sz="0" w:space="0" w:color="auto"/>
        <w:left w:val="none" w:sz="0" w:space="0" w:color="auto"/>
        <w:bottom w:val="none" w:sz="0" w:space="0" w:color="auto"/>
        <w:right w:val="none" w:sz="0" w:space="0" w:color="auto"/>
      </w:divBdr>
    </w:div>
    <w:div w:id="1822306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hiltonhonors3.hilton.com/en/index.html" TargetMode="External"/><Relationship Id="rId18" Type="http://schemas.openxmlformats.org/officeDocument/2006/relationships/hyperlink" Target="mailto:lbravo@atrevia.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hiltonhonors3.hilton.com/rs/hilton-honors-mobile-app/" TargetMode="External"/><Relationship Id="rId17" Type="http://schemas.openxmlformats.org/officeDocument/2006/relationships/hyperlink" Target="https://twitter.com/hamptonbyhilton" TargetMode="External"/><Relationship Id="rId2" Type="http://schemas.openxmlformats.org/officeDocument/2006/relationships/customXml" Target="../customXml/item2.xml"/><Relationship Id="rId16" Type="http://schemas.openxmlformats.org/officeDocument/2006/relationships/hyperlink" Target="https://www.instagram.com/hamptonbyhilt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mpton.com/" TargetMode="External"/><Relationship Id="rId5" Type="http://schemas.openxmlformats.org/officeDocument/2006/relationships/styles" Target="styles.xml"/><Relationship Id="rId15" Type="http://schemas.openxmlformats.org/officeDocument/2006/relationships/hyperlink" Target="https://www.facebook.com/hamptonbyhilton" TargetMode="External"/><Relationship Id="rId10" Type="http://schemas.openxmlformats.org/officeDocument/2006/relationships/hyperlink" Target="http://www.hampton.com/"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ories.hilton.com/hampt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38E661F7CDF5D468BD3443E62F2FC88" ma:contentTypeVersion="14" ma:contentTypeDescription="Crear nuevo documento." ma:contentTypeScope="" ma:versionID="66f116b67cad0715db51237be98e33c0">
  <xsd:schema xmlns:xsd="http://www.w3.org/2001/XMLSchema" xmlns:xs="http://www.w3.org/2001/XMLSchema" xmlns:p="http://schemas.microsoft.com/office/2006/metadata/properties" xmlns:ns2="fc252605-e97a-4b8e-8449-949ee24d7928" xmlns:ns3="62a88a34-c299-4ed0-8ef4-66efb4fbce07" xmlns:ns4="4f5512a3-b1e1-43e0-ad4e-12fae7ac44c0" targetNamespace="http://schemas.microsoft.com/office/2006/metadata/properties" ma:root="true" ma:fieldsID="654d3f099e3ad2b8f5a92e66d66e595c" ns2:_="" ns3:_="" ns4:_="">
    <xsd:import namespace="fc252605-e97a-4b8e-8449-949ee24d7928"/>
    <xsd:import namespace="62a88a34-c299-4ed0-8ef4-66efb4fbce07"/>
    <xsd:import namespace="4f5512a3-b1e1-43e0-ad4e-12fae7ac44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52605-e97a-4b8e-8449-949ee24d7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faf2bd73-4593-48a6-8965-577edcdf5ce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a88a34-c299-4ed0-8ef4-66efb4fbce0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a83201e-795c-4225-8aae-0bb9edeaab50}" ma:internalName="TaxCatchAll" ma:showField="CatchAllData" ma:web="62a88a34-c299-4ed0-8ef4-66efb4fbce0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5512a3-b1e1-43e0-ad4e-12fae7ac44c0"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252605-e97a-4b8e-8449-949ee24d7928">
      <Terms xmlns="http://schemas.microsoft.com/office/infopath/2007/PartnerControls"/>
    </lcf76f155ced4ddcb4097134ff3c332f>
    <TaxCatchAll xmlns="62a88a34-c299-4ed0-8ef4-66efb4fbce0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C403F8-EF29-40CB-A143-1CA5E64A1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52605-e97a-4b8e-8449-949ee24d7928"/>
    <ds:schemaRef ds:uri="62a88a34-c299-4ed0-8ef4-66efb4fbce07"/>
    <ds:schemaRef ds:uri="4f5512a3-b1e1-43e0-ad4e-12fae7ac4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074C34-297C-4257-907D-51BC7104D34C}">
  <ds:schemaRefs>
    <ds:schemaRef ds:uri="http://www.w3.org/XML/1998/namespace"/>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03d0de6a-1365-4b12-aa96-d13adab2f979"/>
    <ds:schemaRef ds:uri="http://schemas.openxmlformats.org/package/2006/metadata/core-properties"/>
    <ds:schemaRef ds:uri="cfaf7a7c-573f-4f8d-a03a-88aa06b7e975"/>
    <ds:schemaRef ds:uri="http://purl.org/dc/elements/1.1/"/>
    <ds:schemaRef ds:uri="fc252605-e97a-4b8e-8449-949ee24d7928"/>
    <ds:schemaRef ds:uri="62a88a34-c299-4ed0-8ef4-66efb4fbce07"/>
  </ds:schemaRefs>
</ds:datastoreItem>
</file>

<file path=customXml/itemProps3.xml><?xml version="1.0" encoding="utf-8"?>
<ds:datastoreItem xmlns:ds="http://schemas.openxmlformats.org/officeDocument/2006/customXml" ds:itemID="{DD05A7B2-E3F3-4913-A6E2-87B8A7E425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2</Words>
  <Characters>5320</Characters>
  <Application>Microsoft Office Word</Application>
  <DocSecurity>0</DocSecurity>
  <Lines>44</Lines>
  <Paragraphs>12</Paragraphs>
  <ScaleCrop>false</ScaleCrop>
  <Company/>
  <LinksUpToDate>false</LinksUpToDate>
  <CharactersWithSpaces>6210</CharactersWithSpaces>
  <SharedDoc>false</SharedDoc>
  <HLinks>
    <vt:vector size="6" baseType="variant">
      <vt:variant>
        <vt:i4>7536705</vt:i4>
      </vt:variant>
      <vt:variant>
        <vt:i4>0</vt:i4>
      </vt:variant>
      <vt:variant>
        <vt:i4>0</vt:i4>
      </vt:variant>
      <vt:variant>
        <vt:i4>5</vt:i4>
      </vt:variant>
      <vt:variant>
        <vt:lpwstr>mailto:lbravo@atrev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ia Bravo Muñoz</dc:creator>
  <cp:keywords/>
  <dc:description/>
  <cp:lastModifiedBy>Alfonso Murillo</cp:lastModifiedBy>
  <cp:revision>21</cp:revision>
  <dcterms:created xsi:type="dcterms:W3CDTF">2023-12-01T15:17:00Z</dcterms:created>
  <dcterms:modified xsi:type="dcterms:W3CDTF">2023-12-0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38E661F7CDF5D468BD3443E62F2FC88</vt:lpwstr>
  </property>
  <property fmtid="{D5CDD505-2E9C-101B-9397-08002B2CF9AE}" pid="4" name="GrammarlyDocumentId">
    <vt:lpwstr>11d0f9d10d53ea5a70caf3e5f7ee6085d42e6b689a9da3034f01869bf94ae944</vt:lpwstr>
  </property>
</Properties>
</file>